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A5A23B" w14:textId="77777777" w:rsidR="00BE1EB0" w:rsidRDefault="00BE1EB0" w:rsidP="00BE1EB0">
      <w:pPr>
        <w:spacing w:after="160"/>
        <w:ind w:firstLine="420"/>
        <w:rPr>
          <w:rFonts w:ascii="Times New Roman" w:hAnsi="Times New Roman" w:cs="Times New Roman"/>
          <w:b/>
          <w:bCs/>
          <w:sz w:val="21"/>
          <w:szCs w:val="21"/>
          <w:lang w:eastAsia="zh-CN"/>
        </w:rPr>
      </w:pPr>
    </w:p>
    <w:p w14:paraId="4BA8B507" w14:textId="26C66EF3" w:rsidR="00536538" w:rsidRDefault="00CC6F92" w:rsidP="005C4747">
      <w:pPr>
        <w:spacing w:after="160"/>
        <w:rPr>
          <w:rFonts w:ascii="Times New Roman" w:hAnsi="Times New Roman" w:cs="Times New Roman"/>
          <w:b/>
          <w:bCs/>
          <w:sz w:val="21"/>
          <w:szCs w:val="21"/>
          <w:lang w:eastAsia="zh-CN"/>
        </w:rPr>
      </w:pPr>
      <w:r w:rsidRPr="00AC6A1B">
        <w:rPr>
          <w:rFonts w:ascii="Times New Roman" w:hAnsi="Times New Roman" w:cs="Times New Roman"/>
          <w:b/>
          <w:bCs/>
          <w:sz w:val="21"/>
          <w:szCs w:val="21"/>
          <w:lang w:eastAsia="zh-CN"/>
        </w:rPr>
        <w:t xml:space="preserve">Table 1. </w:t>
      </w:r>
      <w:r w:rsidR="00344704" w:rsidRPr="00344704">
        <w:rPr>
          <w:rFonts w:ascii="Times New Roman" w:hAnsi="Times New Roman" w:cs="Times New Roman" w:hint="eastAsia"/>
          <w:b/>
          <w:bCs/>
          <w:sz w:val="21"/>
          <w:szCs w:val="21"/>
          <w:lang w:eastAsia="zh-CN"/>
        </w:rPr>
        <w:t xml:space="preserve">Clinical and Ultrasonic Data of the 179 BA and </w:t>
      </w:r>
      <w:r w:rsidR="00245AAA">
        <w:rPr>
          <w:rFonts w:ascii="Times New Roman" w:hAnsi="Times New Roman" w:cs="Times New Roman" w:hint="eastAsia"/>
          <w:b/>
          <w:bCs/>
          <w:sz w:val="21"/>
          <w:szCs w:val="21"/>
          <w:lang w:eastAsia="zh-CN"/>
        </w:rPr>
        <w:t xml:space="preserve">106 </w:t>
      </w:r>
      <w:r w:rsidR="00344704" w:rsidRPr="00344704">
        <w:rPr>
          <w:rFonts w:ascii="Times New Roman" w:hAnsi="Times New Roman" w:cs="Times New Roman" w:hint="eastAsia"/>
          <w:b/>
          <w:bCs/>
          <w:sz w:val="21"/>
          <w:szCs w:val="21"/>
          <w:lang w:eastAsia="zh-CN"/>
        </w:rPr>
        <w:t xml:space="preserve">non-BA Cohorts in </w:t>
      </w:r>
      <w:r w:rsidR="005C4747" w:rsidRPr="005C4747">
        <w:rPr>
          <w:rFonts w:ascii="Times New Roman" w:hAnsi="Times New Roman" w:cs="Times New Roman" w:hint="eastAsia"/>
          <w:b/>
          <w:bCs/>
          <w:sz w:val="21"/>
          <w:szCs w:val="21"/>
          <w:lang w:eastAsia="zh-CN"/>
        </w:rPr>
        <w:t>Derivation cohort</w:t>
      </w:r>
    </w:p>
    <w:tbl>
      <w:tblPr>
        <w:tblW w:w="5668" w:type="pct"/>
        <w:jc w:val="center"/>
        <w:tblLook w:val="0420" w:firstRow="1" w:lastRow="0" w:firstColumn="0" w:lastColumn="0" w:noHBand="0" w:noVBand="1"/>
      </w:tblPr>
      <w:tblGrid>
        <w:gridCol w:w="42"/>
        <w:gridCol w:w="2140"/>
        <w:gridCol w:w="1837"/>
        <w:gridCol w:w="1837"/>
        <w:gridCol w:w="1837"/>
        <w:gridCol w:w="933"/>
        <w:gridCol w:w="568"/>
        <w:gridCol w:w="222"/>
      </w:tblGrid>
      <w:tr w:rsidR="00536538" w:rsidRPr="00536538" w14:paraId="6F0BEDF0" w14:textId="77777777" w:rsidTr="00536538">
        <w:trPr>
          <w:gridBefore w:val="1"/>
          <w:gridAfter w:val="1"/>
          <w:wBefore w:w="57" w:type="pct"/>
          <w:wAfter w:w="355" w:type="pct"/>
          <w:trHeight w:val="312"/>
          <w:tblHeader/>
          <w:jc w:val="center"/>
        </w:trPr>
        <w:tc>
          <w:tcPr>
            <w:tcW w:w="0" w:type="auto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37728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Variables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F0E94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otal (n = 389)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EFD75" w14:textId="7988E350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Non-BA</w:t>
            </w: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(n = 166)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E6C76" w14:textId="6075DCF1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BA</w:t>
            </w: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(n = 223)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3C77B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Statistic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880A4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i/>
                <w:color w:val="000000"/>
                <w:sz w:val="21"/>
                <w:szCs w:val="21"/>
              </w:rPr>
              <w:t>P</w:t>
            </w:r>
          </w:p>
        </w:tc>
      </w:tr>
      <w:tr w:rsidR="00536538" w:rsidRPr="00536538" w14:paraId="5282A9A0" w14:textId="77777777" w:rsidTr="00536538">
        <w:trPr>
          <w:gridBefore w:val="1"/>
          <w:gridAfter w:val="1"/>
          <w:wBefore w:w="57" w:type="pct"/>
          <w:wAfter w:w="355" w:type="pct"/>
          <w:trHeight w:val="312"/>
          <w:tblHeader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412A3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BDA33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E87FC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37D88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3799C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D4025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1"/>
                <w:szCs w:val="21"/>
              </w:rPr>
            </w:pPr>
          </w:p>
        </w:tc>
      </w:tr>
      <w:tr w:rsidR="00536538" w:rsidRPr="00536538" w14:paraId="71BB796F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42F2C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Age, M (Q₁, Q₃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2723D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2.00 (32.00, 54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58465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2.00 (30.90, 53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508A9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4.00 (32.10, 56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9F982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Z=-0.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5E051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393</w:t>
            </w:r>
          </w:p>
        </w:tc>
      </w:tr>
      <w:tr w:rsidR="00536538" w:rsidRPr="00536538" w14:paraId="0897CE23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E9AD3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Weight, M (Q₁, Q₃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66219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100.00 (3500.00, 4800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E43EE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000.00 (3177.50, 4800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0DC0D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200.00 (3710.00, 4750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6A95A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Z=-1.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BB83D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81</w:t>
            </w:r>
          </w:p>
        </w:tc>
      </w:tr>
      <w:tr w:rsidR="00536538" w:rsidRPr="00536538" w14:paraId="2000CE7B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BBD40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Gender, n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8245B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78450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BAEF4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3A1D5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χ²=13.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41E08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&lt;.001</w:t>
            </w:r>
          </w:p>
        </w:tc>
      </w:tr>
      <w:tr w:rsidR="00536538" w:rsidRPr="00536538" w14:paraId="4010832F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E19A7" w14:textId="3A09E081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CC6F9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 xml:space="preserve">  </w:t>
            </w: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Fema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AF4C3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71 (43.9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C8F30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5 (33.1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E270A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16 (52.0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C7530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88203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536538" w:rsidRPr="00536538" w14:paraId="20DEEAC7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57099" w14:textId="377FF011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CC6F9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 xml:space="preserve">  </w:t>
            </w: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Ma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D8536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18 (56.0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C241C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11 (66.8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2288D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7 (47.9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A9605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A0DC5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536538" w:rsidRPr="00536538" w14:paraId="0D0A9B6C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18E37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Acholic stools, n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9971E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72A25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8BBE2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CC369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χ²=94.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18C27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&lt;.001</w:t>
            </w:r>
          </w:p>
        </w:tc>
      </w:tr>
      <w:tr w:rsidR="00536538" w:rsidRPr="00536538" w14:paraId="7FE2AB01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93D3F" w14:textId="4A3A3889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CC6F9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 xml:space="preserve">  </w:t>
            </w: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F90DF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92 (49.4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5A5EF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29 (78.1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BA375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3 (28.2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A8CFB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F4BFA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536538" w:rsidRPr="00536538" w14:paraId="751AED2E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748DD" w14:textId="76E919A2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CC6F9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 xml:space="preserve">  </w:t>
            </w: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317BC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96 (50.5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24BC8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6 (21.8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2123F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60 (71.7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2C583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02F80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536538" w:rsidRPr="00536538" w14:paraId="4E741B9D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9F9F2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Abnormal GB morphology, n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672B0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A7F22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C3A34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1CAA9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χ²=130.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89335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&lt;.001</w:t>
            </w:r>
          </w:p>
        </w:tc>
      </w:tr>
      <w:tr w:rsidR="00536538" w:rsidRPr="00536538" w14:paraId="128F0C72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43B30" w14:textId="6C5D1BC1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CC6F9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 xml:space="preserve">  </w:t>
            </w: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F8285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28 (32.9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EF93D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7 (64.4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C7998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1 (9.4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18D4B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63E41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536538" w:rsidRPr="00536538" w14:paraId="48DE0E87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D3A2C" w14:textId="24B35A3C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CC6F9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 xml:space="preserve">  </w:t>
            </w: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D6BC6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61 (67.1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C50D6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9 (35.5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60DA4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02 (90.5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615A2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8C583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536538" w:rsidRPr="00536538" w14:paraId="52FA782A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02604" w14:textId="66CACB33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Micro-G</w:t>
            </w:r>
            <w:r w:rsidR="00A86DF2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B</w:t>
            </w: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, n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F1A2D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C2F6C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444D6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1904C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χ²=72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9832F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&lt;.001</w:t>
            </w:r>
          </w:p>
        </w:tc>
      </w:tr>
      <w:tr w:rsidR="00536538" w:rsidRPr="00536538" w14:paraId="414A9ED1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0D825" w14:textId="5C3ECB51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CC6F9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 xml:space="preserve">  </w:t>
            </w: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0EB11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37 (37.0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6CD1C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3 (63.2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76E29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4 (19.7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9DD36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80A94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536538" w:rsidRPr="00536538" w14:paraId="2715A732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B839A" w14:textId="66CE4F68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CC6F9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 xml:space="preserve">  </w:t>
            </w: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49651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33 (62.9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7866E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4 (36.7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CFE1B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79 (80.2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D2AFA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67225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536538" w:rsidRPr="00536538" w14:paraId="17EF049B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BF405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Abnormal GEI, n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D28E7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6EB86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66A11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FE7B6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χ²=200.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933A5" w14:textId="77777777" w:rsidR="00536538" w:rsidRPr="00536538" w:rsidRDefault="00536538" w:rsidP="002927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&lt;.001</w:t>
            </w:r>
          </w:p>
        </w:tc>
      </w:tr>
      <w:tr w:rsidR="00536538" w:rsidRPr="00536538" w14:paraId="3BB12693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0629C" w14:textId="37F0BAF6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CC6F9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 xml:space="preserve">  </w:t>
            </w: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3CC46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55 (40.0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0457D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34 (80.7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69EC2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1 (9.5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543DA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8F80F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536538" w:rsidRPr="00536538" w14:paraId="7EED7678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1A80D" w14:textId="47F2EFD1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CC6F9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 xml:space="preserve">  </w:t>
            </w: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Y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8BB9D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32 (59.9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2350D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2 (19.28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A0459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00 (90.5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58EE5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7A262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536538" w:rsidRPr="00536538" w14:paraId="23D6F939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24553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GB length, Mean ± SD</w:t>
            </w:r>
          </w:p>
        </w:tc>
        <w:tc>
          <w:tcPr>
            <w:tcW w:w="0" w:type="auto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A7810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78 ± 1.04</w:t>
            </w:r>
          </w:p>
        </w:tc>
        <w:tc>
          <w:tcPr>
            <w:tcW w:w="0" w:type="auto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CE1D7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.41 ± 0.93</w:t>
            </w:r>
          </w:p>
        </w:tc>
        <w:tc>
          <w:tcPr>
            <w:tcW w:w="0" w:type="auto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0E1C1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37 ± 0.89</w:t>
            </w:r>
          </w:p>
        </w:tc>
        <w:tc>
          <w:tcPr>
            <w:tcW w:w="0" w:type="auto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16B21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=10.87</w:t>
            </w:r>
          </w:p>
        </w:tc>
        <w:tc>
          <w:tcPr>
            <w:tcW w:w="0" w:type="auto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78571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&lt;.001</w:t>
            </w:r>
          </w:p>
        </w:tc>
      </w:tr>
      <w:tr w:rsidR="00536538" w:rsidRPr="00536538" w14:paraId="39269087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3C9E4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GB width, Mean ± S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4DC90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42 ± 0.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E44A5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56 ± 0.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C60F5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33 ± 0.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069F3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=9.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D6C09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&lt;.001</w:t>
            </w:r>
          </w:p>
        </w:tc>
      </w:tr>
      <w:tr w:rsidR="00536538" w:rsidRPr="00536538" w14:paraId="30C4F290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35D3E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GB CSA, Mean ± S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CD0F7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94 ± 0.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96B7A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50 ± 1.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CCF55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58 ± 0.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AC991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=9.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3A9C6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&lt;.001</w:t>
            </w:r>
          </w:p>
        </w:tc>
      </w:tr>
      <w:tr w:rsidR="00536538" w:rsidRPr="00536538" w14:paraId="0C687A92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A4BCB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L/W preprandial GB, Mean ± S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A572E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.70 ± 2.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F4E89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.97 ± 3.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4BAE9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.51 ± 2.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327A8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=1.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5158C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129</w:t>
            </w:r>
          </w:p>
        </w:tc>
      </w:tr>
      <w:tr w:rsidR="00536538" w:rsidRPr="00536538" w14:paraId="5B06606A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2FD4C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PN, Mean ± S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C0050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6.89 ± 9.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4BD46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5.55 ± 10.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E19D2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7.87 ± 9.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173B7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=-2.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118EF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0.024</w:t>
            </w:r>
          </w:p>
        </w:tc>
      </w:tr>
      <w:tr w:rsidR="00536538" w:rsidRPr="00536538" w14:paraId="0ECA43E0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DA950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ALP, Mean ± S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51DA2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38.22 ± 220.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E92D7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21.22 ± 217.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4046A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50.94 ± 223.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A4D33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=-1.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051AE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190</w:t>
            </w:r>
          </w:p>
        </w:tc>
      </w:tr>
      <w:tr w:rsidR="00536538" w:rsidRPr="00536538" w14:paraId="4C527134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A9CAE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AST, Mean ± S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96A72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07.07 ± 215.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569D6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00.87 ± 235.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A148D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11.71 ± 199.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34EF2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=-0.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87F24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625</w:t>
            </w:r>
          </w:p>
        </w:tc>
      </w:tr>
      <w:tr w:rsidR="00536538" w:rsidRPr="00536538" w14:paraId="71E78712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DABAA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ALT, Mean ± S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F4F15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34.49 ± 154.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9A68F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38.79 ± 184.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76BD5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31.28 ± 127.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08079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=0.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DA7B4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636</w:t>
            </w:r>
          </w:p>
        </w:tc>
      </w:tr>
      <w:tr w:rsidR="00536538" w:rsidRPr="00536538" w14:paraId="4B9B723F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59FD8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GGT, Mean ± S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2074C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78.31 ± 344.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EC2AE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95.62 ± 214.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F5F68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14.92 ± 360.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BFC95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=-10.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5DE3C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&lt;.001</w:t>
            </w:r>
          </w:p>
        </w:tc>
      </w:tr>
      <w:tr w:rsidR="00536538" w:rsidRPr="00536538" w14:paraId="64A81C77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ABB8C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BIL, Mean ± S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9A979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62.97 ± 71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768F8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50.72 ± 84.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295AF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72.12 ± 57.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53F20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=-2.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3A5AF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0.005</w:t>
            </w:r>
          </w:p>
        </w:tc>
      </w:tr>
      <w:tr w:rsidR="00536538" w:rsidRPr="00536538" w14:paraId="42BD146B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8DEAB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DBIL, Mean ± S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30D02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0.98 ± 55.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6B2C2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3.94 ± 67.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49CAF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6.24 ± 43.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BC81B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=-2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8882E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0.043</w:t>
            </w:r>
          </w:p>
        </w:tc>
      </w:tr>
      <w:tr w:rsidR="00536538" w:rsidRPr="00536538" w14:paraId="1FA939F4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52030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lastRenderedPageBreak/>
              <w:t>IBIL, Mean ± S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0D10B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2.89 ± 54.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0535C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7.55 ± 49.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ACB63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6.88 ± 57.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95C13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=-1.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E06D6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95</w:t>
            </w:r>
          </w:p>
        </w:tc>
      </w:tr>
      <w:tr w:rsidR="00536538" w:rsidRPr="00536538" w14:paraId="6EBCD090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10302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BA, Mean ± S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D3480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11.79 ± 60.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3E500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9.23 ± 62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4E3F4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20.99 ± 58.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9CEE6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=-3.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31D6E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&lt;.001</w:t>
            </w:r>
          </w:p>
        </w:tc>
      </w:tr>
      <w:tr w:rsidR="00536538" w:rsidRPr="00536538" w14:paraId="3E0D5FD5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A08B7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WBC, Mean ± S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D3D9B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.38 ± 4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13714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.37 ± 3.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AD6F4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.64 ± 4.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51C91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=4.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5BCEB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&lt;.001</w:t>
            </w:r>
          </w:p>
        </w:tc>
      </w:tr>
      <w:tr w:rsidR="00536538" w:rsidRPr="00536538" w14:paraId="14F12126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24DC4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PLT, Mean ± S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E1473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82.75 ± 154.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334C0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56.61 ± 154.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B93B2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02.26 ± 151.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E0DBA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=-2.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147EC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0.004</w:t>
            </w:r>
          </w:p>
        </w:tc>
      </w:tr>
      <w:tr w:rsidR="00536538" w:rsidRPr="00536538" w14:paraId="5F98481D" w14:textId="77777777" w:rsidTr="00536538">
        <w:trPr>
          <w:gridBefore w:val="1"/>
          <w:gridAfter w:val="1"/>
          <w:wBefore w:w="57" w:type="pct"/>
          <w:wAfter w:w="355" w:type="pct"/>
          <w:jc w:val="center"/>
        </w:trPr>
        <w:tc>
          <w:tcPr>
            <w:tcW w:w="0" w:type="auto"/>
            <w:tcBorders>
              <w:bottom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15E50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APRI, Mean ± SD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BDCAF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3 ± 1.68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DF333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22 ± 2.15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7D7BA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89 ± 1.21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BB923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=1.76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A40E5" w14:textId="77777777" w:rsidR="00536538" w:rsidRPr="00536538" w:rsidRDefault="00536538" w:rsidP="005365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80</w:t>
            </w:r>
          </w:p>
        </w:tc>
      </w:tr>
      <w:tr w:rsidR="00536538" w:rsidRPr="00CC6F92" w14:paraId="3503C2BF" w14:textId="77777777" w:rsidTr="00536538">
        <w:trPr>
          <w:jc w:val="center"/>
        </w:trPr>
        <w:tc>
          <w:tcPr>
            <w:tcW w:w="4882" w:type="pct"/>
            <w:gridSpan w:val="7"/>
            <w:tcBorders>
              <w:top w:val="single" w:sz="12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0420BA" w14:textId="77777777" w:rsidR="00536538" w:rsidRPr="00FD71F6" w:rsidRDefault="00536538" w:rsidP="00BA1234">
            <w:pPr>
              <w:spacing w:after="160"/>
              <w:jc w:val="both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FD71F6">
              <w:rPr>
                <w:rFonts w:ascii="Times New Roman" w:hAnsi="Times New Roman" w:cs="Times New Roman" w:hint="eastAsia"/>
                <w:b/>
                <w:bCs/>
                <w:sz w:val="21"/>
                <w:szCs w:val="21"/>
                <w:lang w:eastAsia="zh-CN"/>
              </w:rPr>
              <w:t xml:space="preserve">Abbreviation: </w:t>
            </w:r>
            <w:r w:rsidRPr="00FD71F6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BA: biliary atresia</w:t>
            </w:r>
            <w:r w:rsidRPr="00FD71F6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 xml:space="preserve">, </w:t>
            </w:r>
            <w:r w:rsidRPr="00FD71F6">
              <w:rPr>
                <w:rFonts w:ascii="Times New Roman" w:eastAsia="宋体" w:hAnsi="Times New Roman" w:cs="Times New Roman" w:hint="eastAsia"/>
                <w:sz w:val="21"/>
                <w:szCs w:val="21"/>
              </w:rPr>
              <w:t xml:space="preserve">B: </w:t>
            </w:r>
            <w:r w:rsidRPr="00FD71F6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g</w:t>
            </w:r>
            <w:r w:rsidRPr="00FD71F6">
              <w:rPr>
                <w:rFonts w:ascii="Times New Roman" w:hAnsi="Times New Roman" w:cs="Times New Roman"/>
                <w:sz w:val="21"/>
                <w:szCs w:val="21"/>
              </w:rPr>
              <w:t>allbladder</w:t>
            </w:r>
            <w:r w:rsidRPr="00FD71F6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, </w:t>
            </w:r>
            <w:r w:rsidRPr="00FD71F6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LSM: liver stiffness measurement, TPN: total protein, ALP: alkaline phosphatase, AST: aspartate aminotransferase, ALT: alanine transaminase, GGT: gamma-glutamyl transpeptidase, TBIL: total bilirubin, DBIL: direct bilirubin, IBIL: indirect bilirubin, TBA: total bile acid, WBC: white b</w:t>
            </w:r>
            <w:r w:rsidRPr="00FD71F6">
              <w:rPr>
                <w:rFonts w:ascii="Times New Roman" w:eastAsia="宋体" w:hAnsi="Times New Roman" w:cs="Times New Roman"/>
                <w:sz w:val="21"/>
                <w:szCs w:val="21"/>
              </w:rPr>
              <w:t>lood cells, PLT: platelet, APRI: aspartate aminotransferase-to-platelet ratio index</w:t>
            </w:r>
            <w:r w:rsidRPr="00FD71F6">
              <w:rPr>
                <w:rFonts w:ascii="Times New Roman" w:eastAsia="宋体" w:hAnsi="Times New Roman" w:cs="Times New Roman" w:hint="eastAsia"/>
                <w:sz w:val="21"/>
                <w:szCs w:val="21"/>
              </w:rPr>
              <w:t xml:space="preserve">, CSA: cross-sectional area CSA, GEI: </w:t>
            </w:r>
            <w:r w:rsidRPr="00FD71F6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g</w:t>
            </w:r>
            <w:r w:rsidRPr="00FD71F6">
              <w:rPr>
                <w:rFonts w:ascii="Times New Roman" w:eastAsia="宋体" w:hAnsi="Times New Roman" w:cs="Times New Roman"/>
                <w:sz w:val="21"/>
                <w:szCs w:val="21"/>
              </w:rPr>
              <w:t>allbladder emptying index</w:t>
            </w:r>
            <w:r w:rsidRPr="00FD71F6">
              <w:rPr>
                <w:rFonts w:ascii="Times New Roman" w:eastAsia="宋体" w:hAnsi="Times New Roman" w:cs="Times New Roman" w:hint="eastAsia"/>
                <w:sz w:val="21"/>
                <w:szCs w:val="21"/>
              </w:rPr>
              <w:t xml:space="preserve">, GBLW: </w:t>
            </w:r>
            <w:r w:rsidRPr="00FD71F6">
              <w:rPr>
                <w:rFonts w:ascii="Times New Roman" w:eastAsia="宋体" w:hAnsi="Times New Roman" w:cs="Times New Roman"/>
                <w:sz w:val="21"/>
                <w:szCs w:val="21"/>
              </w:rPr>
              <w:t>GB length to width ratio</w:t>
            </w:r>
            <w:r w:rsidRPr="00FD71F6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 xml:space="preserve">. </w:t>
            </w:r>
            <w:r w:rsidRPr="00FD71F6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t: t-test, Z: Mann-Whitney test, χ²: Chi-square test</w:t>
            </w:r>
            <w:r w:rsidRPr="00FD71F6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 xml:space="preserve">, </w:t>
            </w:r>
            <w:r w:rsidRPr="00FD71F6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SD: standard deviation, M: Median, Q₁: 1st Quartile, Q₃: 3st Quartile</w:t>
            </w:r>
          </w:p>
        </w:tc>
        <w:tc>
          <w:tcPr>
            <w:tcW w:w="118" w:type="pct"/>
            <w:vAlign w:val="center"/>
            <w:hideMark/>
          </w:tcPr>
          <w:p w14:paraId="04686BFF" w14:textId="77777777" w:rsidR="00536538" w:rsidRPr="00CC6F92" w:rsidRDefault="00536538" w:rsidP="00BA1234">
            <w:pPr>
              <w:spacing w:after="160"/>
              <w:rPr>
                <w:rFonts w:ascii="Times New Roman" w:hAnsi="Times New Roman" w:cs="Times New Roman"/>
                <w:b/>
                <w:bCs/>
                <w:sz w:val="21"/>
                <w:szCs w:val="21"/>
                <w:lang w:eastAsia="zh-CN"/>
              </w:rPr>
            </w:pPr>
          </w:p>
        </w:tc>
      </w:tr>
    </w:tbl>
    <w:p w14:paraId="5AEF2FEE" w14:textId="77777777" w:rsidR="00536538" w:rsidRDefault="00536538" w:rsidP="00026CEF">
      <w:pPr>
        <w:pStyle w:val="3"/>
        <w:rPr>
          <w:rFonts w:ascii="Times New Roman" w:eastAsia="宋体" w:hAnsi="Times New Roman" w:cs="Times New Roman"/>
          <w:b/>
          <w:bCs/>
          <w:color w:val="000000"/>
          <w:sz w:val="24"/>
          <w:szCs w:val="24"/>
          <w:lang w:eastAsia="zh-CN"/>
        </w:rPr>
      </w:pPr>
    </w:p>
    <w:p w14:paraId="3E5039CE" w14:textId="77777777" w:rsidR="00536538" w:rsidRDefault="00536538">
      <w:pPr>
        <w:spacing w:after="160" w:line="278" w:lineRule="auto"/>
        <w:rPr>
          <w:rFonts w:ascii="Times New Roman" w:eastAsia="宋体" w:hAnsi="Times New Roman" w:cs="Times New Roman"/>
          <w:b/>
          <w:bCs/>
          <w:color w:val="000000"/>
          <w:lang w:eastAsia="zh-CN"/>
        </w:rPr>
      </w:pPr>
      <w:r>
        <w:rPr>
          <w:rFonts w:ascii="Times New Roman" w:eastAsia="宋体" w:hAnsi="Times New Roman" w:cs="Times New Roman"/>
          <w:b/>
          <w:bCs/>
          <w:color w:val="000000"/>
          <w:lang w:eastAsia="zh-CN"/>
        </w:rPr>
        <w:br w:type="page"/>
      </w:r>
    </w:p>
    <w:p w14:paraId="3D36F661" w14:textId="250EA803" w:rsidR="00026CEF" w:rsidRDefault="00026CEF" w:rsidP="00026CEF">
      <w:pPr>
        <w:pStyle w:val="3"/>
        <w:rPr>
          <w:rFonts w:ascii="Times New Roman" w:eastAsia="宋体" w:hAnsi="Times New Roman" w:cs="Times New Roman"/>
          <w:b/>
          <w:bCs/>
          <w:color w:val="000000"/>
          <w:sz w:val="24"/>
          <w:szCs w:val="24"/>
          <w:lang w:eastAsia="zh-CN"/>
        </w:rPr>
      </w:pPr>
      <w:r w:rsidRPr="00E107CA">
        <w:rPr>
          <w:rFonts w:ascii="Times New Roman" w:eastAsia="宋体" w:hAnsi="Times New Roman" w:cs="Times New Roman"/>
          <w:b/>
          <w:bCs/>
          <w:color w:val="000000"/>
          <w:sz w:val="24"/>
          <w:szCs w:val="24"/>
          <w:lang w:eastAsia="zh-CN"/>
        </w:rPr>
        <w:lastRenderedPageBreak/>
        <w:t>Table2</w:t>
      </w:r>
      <w:r w:rsidR="007E2DFF">
        <w:rPr>
          <w:rFonts w:ascii="Times New Roman" w:eastAsia="宋体" w:hAnsi="Times New Roman" w:cs="Times New Roman" w:hint="eastAsia"/>
          <w:b/>
          <w:bCs/>
          <w:color w:val="000000"/>
          <w:sz w:val="24"/>
          <w:szCs w:val="24"/>
          <w:lang w:eastAsia="zh-CN"/>
        </w:rPr>
        <w:t>．</w:t>
      </w:r>
      <w:r w:rsidR="00ED3EF2" w:rsidRPr="00ED3EF2">
        <w:rPr>
          <w:rFonts w:ascii="Times New Roman" w:eastAsia="宋体" w:hAnsi="Times New Roman" w:cs="Times New Roman" w:hint="eastAsia"/>
          <w:b/>
          <w:bCs/>
          <w:color w:val="000000"/>
          <w:sz w:val="24"/>
          <w:szCs w:val="24"/>
          <w:lang w:eastAsia="zh-CN"/>
        </w:rPr>
        <w:t xml:space="preserve">Univariate and Multivariate Analysis of BA Diagnostic Characteristics in </w:t>
      </w:r>
      <w:r w:rsidR="005C4747" w:rsidRPr="005C4747">
        <w:rPr>
          <w:rFonts w:ascii="Times New Roman" w:eastAsia="宋体" w:hAnsi="Times New Roman" w:cs="Times New Roman" w:hint="eastAsia"/>
          <w:b/>
          <w:bCs/>
          <w:color w:val="000000"/>
          <w:sz w:val="24"/>
          <w:szCs w:val="24"/>
          <w:lang w:eastAsia="zh-CN"/>
        </w:rPr>
        <w:t>Derivation cohort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90"/>
        <w:gridCol w:w="474"/>
        <w:gridCol w:w="448"/>
        <w:gridCol w:w="553"/>
        <w:gridCol w:w="568"/>
        <w:gridCol w:w="1382"/>
        <w:gridCol w:w="6"/>
        <w:gridCol w:w="474"/>
        <w:gridCol w:w="448"/>
        <w:gridCol w:w="474"/>
        <w:gridCol w:w="568"/>
        <w:gridCol w:w="1421"/>
      </w:tblGrid>
      <w:tr w:rsidR="00536538" w:rsidRPr="00536538" w14:paraId="551CF581" w14:textId="77777777" w:rsidTr="007326DA">
        <w:trPr>
          <w:tblHeader/>
          <w:jc w:val="center"/>
        </w:trPr>
        <w:tc>
          <w:tcPr>
            <w:tcW w:w="0" w:type="auto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654D7E" w14:textId="77777777" w:rsidR="00536538" w:rsidRPr="00536538" w:rsidRDefault="00536538" w:rsidP="00536538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Variables</w:t>
            </w:r>
          </w:p>
        </w:tc>
        <w:tc>
          <w:tcPr>
            <w:tcW w:w="0" w:type="auto"/>
            <w:gridSpan w:val="5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5ABE93" w14:textId="492BCA3B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eastAsia="zh-CN"/>
              </w:rPr>
            </w:pPr>
            <w:r w:rsidRPr="00536538">
              <w:rPr>
                <w:rFonts w:ascii="Times New Roman" w:hAnsi="Times New Roman" w:cs="Times New Roman" w:hint="eastAsia"/>
                <w:b/>
                <w:bCs/>
                <w:color w:val="000000"/>
                <w:sz w:val="21"/>
                <w:szCs w:val="21"/>
                <w:lang w:eastAsia="zh-CN"/>
              </w:rPr>
              <w:t>Univariate analysis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E0B81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gridSpan w:val="5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1C48AE" w14:textId="17320E1A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eastAsia="zh-CN"/>
              </w:rPr>
            </w:pPr>
            <w:r w:rsidRPr="00536538">
              <w:rPr>
                <w:rFonts w:ascii="Times New Roman" w:hAnsi="Times New Roman" w:cs="Times New Roman" w:hint="eastAsia"/>
                <w:b/>
                <w:bCs/>
                <w:color w:val="000000"/>
                <w:sz w:val="21"/>
                <w:szCs w:val="21"/>
                <w:lang w:eastAsia="zh-CN"/>
              </w:rPr>
              <w:t>Multivariate analysis</w:t>
            </w:r>
          </w:p>
        </w:tc>
      </w:tr>
      <w:tr w:rsidR="007326DA" w:rsidRPr="00536538" w14:paraId="39994630" w14:textId="77777777" w:rsidTr="007326DA">
        <w:trPr>
          <w:tblHeader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3033BD7" w14:textId="77777777" w:rsidR="00536538" w:rsidRPr="00536538" w:rsidRDefault="00536538" w:rsidP="00536538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1B891D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β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67E77D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S.E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288AF7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Z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67F66E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1"/>
                <w:szCs w:val="21"/>
              </w:rPr>
              <w:t>P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65A57C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OR (95%CI)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98A89D8" w14:textId="77777777" w:rsidR="00536538" w:rsidRPr="00536538" w:rsidRDefault="00536538" w:rsidP="00536538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D710CA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β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ABEFD3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S.E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1C2E59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Z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2AC4C1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1"/>
                <w:szCs w:val="21"/>
              </w:rPr>
              <w:t>P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CAF156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OR (95%CI)</w:t>
            </w:r>
          </w:p>
        </w:tc>
      </w:tr>
      <w:tr w:rsidR="007326DA" w:rsidRPr="00536538" w14:paraId="52BE7A48" w14:textId="77777777" w:rsidTr="007326DA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266007" w14:textId="77777777" w:rsidR="00536538" w:rsidRPr="00536538" w:rsidRDefault="00536538" w:rsidP="0053653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Gender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EB60D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ACB78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C7DA8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D7651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0C491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1988F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69465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7B67D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0C468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BB24F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44316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7326DA" w:rsidRPr="00536538" w14:paraId="53BD4BFD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660D72" w14:textId="3AC764D9" w:rsidR="007326DA" w:rsidRPr="00536538" w:rsidRDefault="007326DA" w:rsidP="007326DA">
            <w:pP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EC0D5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86CF1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830EA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97945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0E1413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4E5BD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E260D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6A8E0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9764A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BB159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AF9392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</w:tr>
      <w:tr w:rsidR="007326DA" w:rsidRPr="00536538" w14:paraId="268130C3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18FDCE" w14:textId="0E74AEEE" w:rsidR="007326DA" w:rsidRPr="00536538" w:rsidRDefault="007326DA" w:rsidP="007326DA">
            <w:pP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CD99F4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-0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9828D7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639C0A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-3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6626F6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F1AAF8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46 (0.30 ~ 0.6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8D2BF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F9BD61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-0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E323D4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E263F0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-1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20EBFD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1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0A4836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47 (0.18 ~ 1.23)</w:t>
            </w:r>
          </w:p>
        </w:tc>
      </w:tr>
      <w:tr w:rsidR="007326DA" w:rsidRPr="00536538" w14:paraId="26B37B70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38671B" w14:textId="77777777" w:rsidR="00536538" w:rsidRPr="00536538" w:rsidRDefault="00536538" w:rsidP="0053653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Acholic stoo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84E7A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765BA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66E61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568F6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88A98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9D244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46DDE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7BE88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53BEC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8C8BE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9EC1A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7326DA" w:rsidRPr="00536538" w14:paraId="4E193848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9330EF" w14:textId="18C5208D" w:rsidR="007326DA" w:rsidRPr="00536538" w:rsidRDefault="007326DA" w:rsidP="007326DA">
            <w:pP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911F8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34C6E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8032E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EF924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28B677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CCBA5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D5FAC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BFE17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F5919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9FC62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D41AE8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</w:tr>
      <w:tr w:rsidR="007326DA" w:rsidRPr="00536538" w14:paraId="71B62E85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9101B1" w14:textId="587ABB40" w:rsidR="007326DA" w:rsidRPr="00536538" w:rsidRDefault="007326DA" w:rsidP="007326DA">
            <w:pP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FAAD7B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DE1AC8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B62EFD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3592EE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5260F8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.10 (5.68 ~ 14.5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EDFE4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BFF77B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8618BB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6F78C0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784E25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5AA69A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4.53 (4.95 ~ 42.66)</w:t>
            </w:r>
          </w:p>
        </w:tc>
      </w:tr>
      <w:tr w:rsidR="007326DA" w:rsidRPr="00536538" w14:paraId="5D633B7E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239694" w14:textId="77777777" w:rsidR="00536538" w:rsidRPr="00536538" w:rsidRDefault="00536538" w:rsidP="0053653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Abnormal GB morpholog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4AC1D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BDA95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D5E52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8419D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9E4FF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2F6FB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9EE33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3ED79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A17B8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CC2BE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79EC8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7326DA" w:rsidRPr="00536538" w14:paraId="4CC427F8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EE3B06" w14:textId="5F5AF02F" w:rsidR="007326DA" w:rsidRPr="00536538" w:rsidRDefault="007326DA" w:rsidP="007326DA">
            <w:pP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B1E62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98132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E5514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281B0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55F0DC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62367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90D73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59EE4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D4774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AFC13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55FAD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7326DA" w:rsidRPr="00536538" w14:paraId="697B18A7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3E30CF" w14:textId="7756A0FC" w:rsidR="007326DA" w:rsidRPr="00536538" w:rsidRDefault="007326DA" w:rsidP="007326DA">
            <w:pP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E33544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7F30CB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7FB357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0FD10C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D374ED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7.44 (10.06 ~ 30.2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99172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DAB16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961AE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51F42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D1905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599D3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7326DA" w:rsidRPr="00536538" w14:paraId="50463AAD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6DB92D" w14:textId="1E28CDED" w:rsidR="00536538" w:rsidRPr="00A86DF2" w:rsidRDefault="00536538" w:rsidP="00536538">
            <w:pPr>
              <w:spacing w:after="0"/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Micro-G</w:t>
            </w:r>
            <w:r w:rsidR="00A86DF2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5CC83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39D45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55E8B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8EBB7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79092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1D049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0508B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EC989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6779E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7C2FC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02E8B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7326DA" w:rsidRPr="00536538" w14:paraId="20B457B4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45D0D3" w14:textId="0E313D2C" w:rsidR="007326DA" w:rsidRPr="00536538" w:rsidRDefault="007326DA" w:rsidP="007326DA">
            <w:pP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8EE31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6A8D6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80E2F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4DF0B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BD64C9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07146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666D1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33858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54855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4BFD8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08893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7326DA" w:rsidRPr="00536538" w14:paraId="2BB3D865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95683C" w14:textId="4EAA1369" w:rsidR="007326DA" w:rsidRPr="00536538" w:rsidRDefault="007326DA" w:rsidP="007326DA">
            <w:pP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CCA974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8D90F3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FE6A87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49BC59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CB6D30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.01 (4.38 ~ 11.2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88F85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6CD49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E5FE9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220D2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1F473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BC9A6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7326DA" w:rsidRPr="00536538" w14:paraId="7029D50D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817488" w14:textId="77777777" w:rsidR="00536538" w:rsidRPr="00536538" w:rsidRDefault="00536538" w:rsidP="0053653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Abnormal GE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05714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973A8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6C242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729BA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8B6E9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DE9AD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A744E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CA1BD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59B7C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ADD5B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AC8E5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7326DA" w:rsidRPr="00536538" w14:paraId="35785A08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DF4817" w14:textId="3539AA96" w:rsidR="007326DA" w:rsidRPr="00536538" w:rsidRDefault="007326DA" w:rsidP="007326DA">
            <w:pP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D5148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3F01A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EF115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39217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583F92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B74E4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03927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D5D6A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599F4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FF596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4D746E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</w:tr>
      <w:tr w:rsidR="007326DA" w:rsidRPr="00536538" w14:paraId="7A35E4B4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22B5FA" w14:textId="69493FE0" w:rsidR="007326DA" w:rsidRPr="00536538" w:rsidRDefault="007326DA" w:rsidP="007326DA">
            <w:pP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AC2630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41EEA2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6C859C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2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4E7375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B03BC7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9.88 (22.06 ~ 72.1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206D3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FCBC13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C7DC33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576C51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E32675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4737D6" w14:textId="77777777" w:rsidR="007326DA" w:rsidRPr="00536538" w:rsidRDefault="007326DA" w:rsidP="007326DA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1.92 (13.23 ~ 132.89)</w:t>
            </w:r>
          </w:p>
        </w:tc>
      </w:tr>
      <w:tr w:rsidR="007326DA" w:rsidRPr="00536538" w14:paraId="11F36228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93D70A" w14:textId="77777777" w:rsidR="00536538" w:rsidRPr="00536538" w:rsidRDefault="00536538" w:rsidP="0053653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AD41AC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BD2F51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CCEE78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E56CB4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4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87F9A6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0.99 ~ 1.0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1415B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4F0AF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2655A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73098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01DA6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E2878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7326DA" w:rsidRPr="00536538" w14:paraId="61CFA25F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0954D9" w14:textId="77777777" w:rsidR="00536538" w:rsidRPr="00536538" w:rsidRDefault="00536538" w:rsidP="0053653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08EB24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31838B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903F91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E36FE0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47A1D0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1.00 ~ 1.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7A6AA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61BC91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8C0DB3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F64BCB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C67454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697C3A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1 (1.01 ~ 1.01)</w:t>
            </w:r>
          </w:p>
        </w:tc>
      </w:tr>
      <w:tr w:rsidR="007326DA" w:rsidRPr="00536538" w14:paraId="3C218B4C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9511FE" w14:textId="77777777" w:rsidR="00536538" w:rsidRPr="00536538" w:rsidRDefault="00536538" w:rsidP="0053653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GB leng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E0244C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-1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DD6E86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E5C859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-8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43C49D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DAA369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28 (0.21 ~ 0.3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BCDF6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D90F8B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-0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35EB4F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912F29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-3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CB133C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ADA862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41 (0.23 ~ 0.72)</w:t>
            </w:r>
          </w:p>
        </w:tc>
      </w:tr>
      <w:tr w:rsidR="007326DA" w:rsidRPr="00536538" w14:paraId="49582C2F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E9B853" w14:textId="77777777" w:rsidR="00536538" w:rsidRPr="00536538" w:rsidRDefault="00536538" w:rsidP="0053653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GB wid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514090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-4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26AA41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5E6691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-7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91922D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A1CFD2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1 (0.00 ~ 0.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E6E59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C3BFA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5B22B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11F58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C5965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E5D25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7326DA" w:rsidRPr="00536538" w14:paraId="69D52FB0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A3D573" w14:textId="77777777" w:rsidR="00536538" w:rsidRPr="00536538" w:rsidRDefault="00536538" w:rsidP="0053653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lastRenderedPageBreak/>
              <w:t>GB CS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407677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-1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0D9D54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598125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-7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BC5C48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2D0919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24 (0.17 ~ 0.3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30736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8514B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3B0AB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D64DE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35CD5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D3C74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7326DA" w:rsidRPr="00536538" w14:paraId="0AB0DCEE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937564" w14:textId="77777777" w:rsidR="00536538" w:rsidRPr="00536538" w:rsidRDefault="00536538" w:rsidP="0053653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L/W preprandial G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0B39DE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-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B7F0DB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A00162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-1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62084F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1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E59457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94 (0.86 ~ 1.0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8BF0C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6095A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17AF0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640B4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CE215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9E4F1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7326DA" w:rsidRPr="00536538" w14:paraId="6F4468B7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183A34" w14:textId="77777777" w:rsidR="00536538" w:rsidRPr="00536538" w:rsidRDefault="00536538" w:rsidP="0053653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P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7DA905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C9ED45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A062B6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F79025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0.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61C5D7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2 (1.01 ~ 1.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FB740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5ECB0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5FEFF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4350E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451AD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E17CF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7326DA" w:rsidRPr="00536538" w14:paraId="3F80222B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7232E3" w14:textId="77777777" w:rsidR="00536538" w:rsidRPr="00536538" w:rsidRDefault="00536538" w:rsidP="0053653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AL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16F26C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5F0FC6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ECE031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6199A9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1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50AFE1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1.00 ~ 1.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80928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402C6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B2519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AE848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DCE7A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6DA44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7326DA" w:rsidRPr="00536538" w14:paraId="309EFEA8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AB9FB1" w14:textId="77777777" w:rsidR="00536538" w:rsidRPr="00536538" w:rsidRDefault="00536538" w:rsidP="0053653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A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1A1B80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9DBAF1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19874B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68169F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6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38AB74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1.00 ~ 1.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644DF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D2701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E4546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48EA3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0AE99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703F1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7326DA" w:rsidRPr="00536538" w14:paraId="7C0CB611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9C3F28" w14:textId="77777777" w:rsidR="00536538" w:rsidRPr="00536538" w:rsidRDefault="00536538" w:rsidP="0053653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AL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2FD05A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-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58D8F8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889EDA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-0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42D53A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6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FB0F93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1.00 ~ 1.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15DD6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98FA4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86990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66AC4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AB68D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9EE6E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7326DA" w:rsidRPr="00536538" w14:paraId="2EC4C63F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B1AEA7" w14:textId="77777777" w:rsidR="00536538" w:rsidRPr="00536538" w:rsidRDefault="00536538" w:rsidP="0053653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GG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85F58A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2983CE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B2330E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5D62EC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A8D278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1 (1.01 ~ 1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F4486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149721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F6ADA4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7078EB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DBB174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338011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1 (1.01 ~ 1.01)</w:t>
            </w:r>
          </w:p>
        </w:tc>
      </w:tr>
      <w:tr w:rsidR="007326DA" w:rsidRPr="00536538" w14:paraId="1F159281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F62FF5" w14:textId="77777777" w:rsidR="00536538" w:rsidRPr="00536538" w:rsidRDefault="00536538" w:rsidP="0053653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BI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9AB85F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A003B4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BAFF83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E90661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A67D26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1 (1.01 ~ 1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BE057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A32AA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65B0E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003DF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16F68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BCA1D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7326DA" w:rsidRPr="00536538" w14:paraId="5CAFF1F5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A21BC8" w14:textId="77777777" w:rsidR="00536538" w:rsidRPr="00536538" w:rsidRDefault="00536538" w:rsidP="0053653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DBI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1094FB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304C68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F008EC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932917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0.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9C2BA6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1 (1.01 ~ 1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36668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BC7B3A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-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D01292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655536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-2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82E14A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09CAA5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99 (0.98 ~ 0.99)</w:t>
            </w:r>
          </w:p>
        </w:tc>
      </w:tr>
      <w:tr w:rsidR="007326DA" w:rsidRPr="00536538" w14:paraId="48D62B4D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E231EC" w14:textId="77777777" w:rsidR="00536538" w:rsidRPr="00536538" w:rsidRDefault="00536538" w:rsidP="0053653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IBI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A2167B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454E2A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D4872A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520AEF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7A40E6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1.00 ~ 1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89BBC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B4F85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65B16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1368D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6CC77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EB3D7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7326DA" w:rsidRPr="00536538" w14:paraId="05E1DA9F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480DE6" w14:textId="77777777" w:rsidR="00536538" w:rsidRPr="00536538" w:rsidRDefault="00536538" w:rsidP="0053653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TB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4A2417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578A02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5627BF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3FACFE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DC679C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1 (1.01 ~ 1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FB59E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676875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1F264D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0D0AA0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5D6DDF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4CE45F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2 (1.01 ~ 1.03)</w:t>
            </w:r>
          </w:p>
        </w:tc>
      </w:tr>
      <w:tr w:rsidR="007326DA" w:rsidRPr="00536538" w14:paraId="2E3C0790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8CAB87" w14:textId="77777777" w:rsidR="00536538" w:rsidRPr="00536538" w:rsidRDefault="00536538" w:rsidP="0053653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WB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9D227F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-0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4154C8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5E2CAF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-4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E51FF8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086A99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89 (0.85 ~ 0.9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E5304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F3755B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-0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E9E0AE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5D24AB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-1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54631A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6AB204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88 (0.77 ~ 1.01)</w:t>
            </w:r>
          </w:p>
        </w:tc>
      </w:tr>
      <w:tr w:rsidR="007326DA" w:rsidRPr="00536538" w14:paraId="4B88E10A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FAFD6C" w14:textId="77777777" w:rsidR="00536538" w:rsidRPr="00536538" w:rsidRDefault="00536538" w:rsidP="0053653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PL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D8F777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9A8B44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DD6D11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AE1C50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80FB8E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1 (1.01 ~ 1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F7643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8D5F5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50E3D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02C46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F6BC6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6459A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7326DA" w:rsidRPr="00536538" w14:paraId="75191180" w14:textId="77777777" w:rsidTr="007326DA">
        <w:trPr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2E0A09" w14:textId="77777777" w:rsidR="00536538" w:rsidRPr="00536538" w:rsidRDefault="00536538" w:rsidP="0053653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APRI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43D290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-0.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F1A93E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F67B94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-1.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EF9E41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96F402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53653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89 (0.78 ~ 1.0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BED1C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412BB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F5551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8E5E9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8DB43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054FC" w14:textId="77777777" w:rsidR="00536538" w:rsidRPr="00536538" w:rsidRDefault="00536538" w:rsidP="00536538">
            <w:pP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</w:tbl>
    <w:p w14:paraId="4E596AD9" w14:textId="63FC37FE" w:rsidR="00536538" w:rsidRDefault="007326DA" w:rsidP="00536538">
      <w:pPr>
        <w:rPr>
          <w:rFonts w:hint="eastAsia"/>
          <w:lang w:eastAsia="zh-CN"/>
        </w:rPr>
      </w:pPr>
      <w:r w:rsidRPr="00FD71F6">
        <w:rPr>
          <w:rFonts w:ascii="Times New Roman" w:hAnsi="Times New Roman" w:cs="Times New Roman" w:hint="eastAsia"/>
          <w:b/>
          <w:bCs/>
          <w:sz w:val="21"/>
          <w:szCs w:val="21"/>
          <w:lang w:eastAsia="zh-CN"/>
        </w:rPr>
        <w:t xml:space="preserve">Abbreviation: </w:t>
      </w:r>
      <w:r w:rsidRPr="00FD71F6">
        <w:rPr>
          <w:rFonts w:ascii="Times New Roman" w:eastAsia="宋体" w:hAnsi="Times New Roman" w:cs="Times New Roman" w:hint="eastAsia"/>
          <w:sz w:val="21"/>
          <w:szCs w:val="21"/>
        </w:rPr>
        <w:t>BA: biliary atresia</w:t>
      </w:r>
      <w:r w:rsidRPr="00FD71F6">
        <w:rPr>
          <w:rFonts w:ascii="Times New Roman" w:eastAsia="宋体" w:hAnsi="Times New Roman" w:cs="Times New Roman" w:hint="eastAsia"/>
          <w:sz w:val="21"/>
          <w:szCs w:val="21"/>
          <w:lang w:eastAsia="zh-CN"/>
        </w:rPr>
        <w:t xml:space="preserve">, </w:t>
      </w:r>
      <w:r w:rsidRPr="00FD71F6">
        <w:rPr>
          <w:rFonts w:ascii="Times New Roman" w:eastAsia="宋体" w:hAnsi="Times New Roman" w:cs="Times New Roman" w:hint="eastAsia"/>
          <w:sz w:val="21"/>
          <w:szCs w:val="21"/>
        </w:rPr>
        <w:t xml:space="preserve">B: </w:t>
      </w:r>
      <w:r w:rsidRPr="00FD71F6">
        <w:rPr>
          <w:rFonts w:ascii="Times New Roman" w:hAnsi="Times New Roman" w:cs="Times New Roman" w:hint="eastAsia"/>
          <w:sz w:val="21"/>
          <w:szCs w:val="21"/>
          <w:lang w:eastAsia="zh-CN"/>
        </w:rPr>
        <w:t>g</w:t>
      </w:r>
      <w:r w:rsidRPr="00FD71F6">
        <w:rPr>
          <w:rFonts w:ascii="Times New Roman" w:hAnsi="Times New Roman" w:cs="Times New Roman"/>
          <w:sz w:val="21"/>
          <w:szCs w:val="21"/>
        </w:rPr>
        <w:t>allbladder</w:t>
      </w:r>
      <w:r w:rsidRPr="00FD71F6">
        <w:rPr>
          <w:rFonts w:ascii="Times New Roman" w:hAnsi="Times New Roman" w:cs="Times New Roman" w:hint="eastAsia"/>
          <w:sz w:val="21"/>
          <w:szCs w:val="21"/>
        </w:rPr>
        <w:t xml:space="preserve">, </w:t>
      </w:r>
      <w:r w:rsidRPr="00FD71F6">
        <w:rPr>
          <w:rFonts w:ascii="Times New Roman" w:eastAsia="宋体" w:hAnsi="Times New Roman" w:cs="Times New Roman" w:hint="eastAsia"/>
          <w:sz w:val="21"/>
          <w:szCs w:val="21"/>
        </w:rPr>
        <w:t>LSM: liver stiffness measurement, TPN: total protein, ALP: alkaline phosphatase, AST: aspartate aminotransferase, ALT: alanine transaminase, GGT: gamma-glutamyl transpeptidase, TBIL: total bilirubin, DBIL: direct bilirubin, IBIL: indirect bilirubin, TBA: total bile acid, WBC: white b</w:t>
      </w:r>
      <w:r w:rsidRPr="00FD71F6">
        <w:rPr>
          <w:rFonts w:ascii="Times New Roman" w:eastAsia="宋体" w:hAnsi="Times New Roman" w:cs="Times New Roman"/>
          <w:sz w:val="21"/>
          <w:szCs w:val="21"/>
        </w:rPr>
        <w:t>lood cells, PLT: platelet, APRI: aspartate aminotransferase-to-platelet ratio index</w:t>
      </w:r>
      <w:r w:rsidRPr="00FD71F6">
        <w:rPr>
          <w:rFonts w:ascii="Times New Roman" w:eastAsia="宋体" w:hAnsi="Times New Roman" w:cs="Times New Roman" w:hint="eastAsia"/>
          <w:sz w:val="21"/>
          <w:szCs w:val="21"/>
        </w:rPr>
        <w:t>, CSA: cross-sectional are</w:t>
      </w:r>
      <w:r>
        <w:rPr>
          <w:rFonts w:ascii="Times New Roman" w:eastAsia="宋体" w:hAnsi="Times New Roman" w:cs="Times New Roman" w:hint="eastAsia"/>
          <w:sz w:val="21"/>
          <w:szCs w:val="21"/>
          <w:lang w:eastAsia="zh-CN"/>
        </w:rPr>
        <w:t>a</w:t>
      </w:r>
      <w:r w:rsidRPr="00FD71F6">
        <w:rPr>
          <w:rFonts w:ascii="Times New Roman" w:eastAsia="宋体" w:hAnsi="Times New Roman" w:cs="Times New Roman" w:hint="eastAsia"/>
          <w:sz w:val="21"/>
          <w:szCs w:val="21"/>
        </w:rPr>
        <w:t xml:space="preserve">, GEI: </w:t>
      </w:r>
      <w:r w:rsidRPr="00FD71F6">
        <w:rPr>
          <w:rFonts w:ascii="Times New Roman" w:eastAsia="宋体" w:hAnsi="Times New Roman" w:cs="Times New Roman" w:hint="eastAsia"/>
          <w:sz w:val="21"/>
          <w:szCs w:val="21"/>
          <w:lang w:eastAsia="zh-CN"/>
        </w:rPr>
        <w:t>g</w:t>
      </w:r>
      <w:r w:rsidRPr="00FD71F6">
        <w:rPr>
          <w:rFonts w:ascii="Times New Roman" w:eastAsia="宋体" w:hAnsi="Times New Roman" w:cs="Times New Roman"/>
          <w:sz w:val="21"/>
          <w:szCs w:val="21"/>
        </w:rPr>
        <w:t>allbladder emptying index</w:t>
      </w:r>
      <w:r w:rsidRPr="00FD71F6">
        <w:rPr>
          <w:rFonts w:ascii="Times New Roman" w:eastAsia="宋体" w:hAnsi="Times New Roman" w:cs="Times New Roman" w:hint="eastAsia"/>
          <w:sz w:val="21"/>
          <w:szCs w:val="21"/>
        </w:rPr>
        <w:t xml:space="preserve">, GBLW: </w:t>
      </w:r>
      <w:r w:rsidRPr="00FD71F6">
        <w:rPr>
          <w:rFonts w:ascii="Times New Roman" w:eastAsia="宋体" w:hAnsi="Times New Roman" w:cs="Times New Roman"/>
          <w:sz w:val="21"/>
          <w:szCs w:val="21"/>
        </w:rPr>
        <w:t>GB length to width ratio</w:t>
      </w:r>
      <w:r w:rsidRPr="00FD71F6">
        <w:rPr>
          <w:rFonts w:ascii="Times New Roman" w:eastAsia="宋体" w:hAnsi="Times New Roman" w:cs="Times New Roman" w:hint="eastAsia"/>
          <w:sz w:val="21"/>
          <w:szCs w:val="21"/>
          <w:lang w:eastAsia="zh-CN"/>
        </w:rPr>
        <w:t>.</w:t>
      </w:r>
      <w:r w:rsidRPr="00026CEF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OR: Odds Ratio, CI: Confidence Interval</w:t>
      </w:r>
      <w:r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>.</w:t>
      </w:r>
    </w:p>
    <w:p w14:paraId="7F1C9433" w14:textId="77777777" w:rsidR="009C6EB9" w:rsidRDefault="009C6EB9">
      <w:pPr>
        <w:spacing w:after="160" w:line="278" w:lineRule="auto"/>
        <w:rPr>
          <w:rFonts w:ascii="Times New Roman" w:hAnsi="Times New Roman" w:cs="Times New Roman"/>
          <w:b/>
          <w:bCs/>
          <w:lang w:eastAsia="zh-CN"/>
        </w:rPr>
        <w:sectPr w:rsidR="009C6EB9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9BB0B20" w14:textId="77777777" w:rsidR="00CC6F92" w:rsidRPr="009C6EB9" w:rsidRDefault="00CC6F92">
      <w:pPr>
        <w:spacing w:after="160" w:line="278" w:lineRule="auto"/>
        <w:rPr>
          <w:rFonts w:ascii="Times New Roman" w:hAnsi="Times New Roman" w:cs="Times New Roman"/>
          <w:b/>
          <w:bCs/>
          <w:lang w:eastAsia="zh-CN"/>
        </w:rPr>
      </w:pPr>
    </w:p>
    <w:p w14:paraId="5D27C95E" w14:textId="28757676" w:rsidR="00E67140" w:rsidRPr="000F58B3" w:rsidRDefault="008F5B13">
      <w:pPr>
        <w:rPr>
          <w:rFonts w:ascii="Times New Roman" w:hAnsi="Times New Roman" w:cs="Times New Roman"/>
          <w:b/>
          <w:bCs/>
          <w:lang w:eastAsia="zh-CN"/>
        </w:rPr>
      </w:pPr>
      <w:r w:rsidRPr="000F58B3">
        <w:rPr>
          <w:rFonts w:ascii="Times New Roman" w:hAnsi="Times New Roman" w:cs="Times New Roman"/>
          <w:b/>
          <w:bCs/>
          <w:lang w:eastAsia="zh-CN"/>
        </w:rPr>
        <w:t>Table 3.</w:t>
      </w:r>
      <w:r w:rsidR="000F58B3" w:rsidRPr="000F58B3">
        <w:rPr>
          <w:rFonts w:ascii="Times New Roman" w:hAnsi="Times New Roman" w:cs="Times New Roman"/>
          <w:b/>
          <w:bCs/>
        </w:rPr>
        <w:t xml:space="preserve"> </w:t>
      </w:r>
      <w:r w:rsidR="00517AEC" w:rsidRPr="00517AEC">
        <w:rPr>
          <w:rFonts w:ascii="Times New Roman" w:hAnsi="Times New Roman" w:cs="Times New Roman" w:hint="eastAsia"/>
          <w:b/>
          <w:bCs/>
          <w:lang w:eastAsia="zh-CN"/>
        </w:rPr>
        <w:t xml:space="preserve">Diagnostic Efficiency of </w:t>
      </w:r>
      <w:r w:rsidR="00517AEC">
        <w:rPr>
          <w:rFonts w:ascii="Times New Roman" w:hAnsi="Times New Roman" w:cs="Times New Roman" w:hint="eastAsia"/>
          <w:b/>
          <w:bCs/>
          <w:lang w:eastAsia="zh-CN"/>
        </w:rPr>
        <w:t>Six Machine Learning</w:t>
      </w:r>
      <w:r w:rsidR="00517AEC" w:rsidRPr="00517AEC">
        <w:rPr>
          <w:rFonts w:ascii="Times New Roman" w:hAnsi="Times New Roman" w:cs="Times New Roman" w:hint="eastAsia"/>
          <w:b/>
          <w:bCs/>
          <w:lang w:eastAsia="zh-CN"/>
        </w:rPr>
        <w:t xml:space="preserve"> Models Integrating Ultrasonic and Clinical Information in Training, Testing, and Validation Sets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277"/>
        <w:gridCol w:w="1133"/>
        <w:gridCol w:w="1276"/>
        <w:gridCol w:w="994"/>
        <w:gridCol w:w="1133"/>
        <w:gridCol w:w="2163"/>
        <w:gridCol w:w="22"/>
        <w:gridCol w:w="952"/>
        <w:gridCol w:w="793"/>
        <w:gridCol w:w="1111"/>
        <w:gridCol w:w="1111"/>
        <w:gridCol w:w="1993"/>
      </w:tblGrid>
      <w:tr w:rsidR="0021435D" w:rsidRPr="00DC5FE6" w14:paraId="5BED62E8" w14:textId="77777777" w:rsidTr="0021435D">
        <w:trPr>
          <w:trHeight w:val="348"/>
          <w:jc w:val="center"/>
        </w:trPr>
        <w:tc>
          <w:tcPr>
            <w:tcW w:w="457" w:type="pct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5CE3E78" w14:textId="77777777" w:rsidR="0021435D" w:rsidRPr="0029712A" w:rsidRDefault="0021435D" w:rsidP="00CD089A">
            <w:pPr>
              <w:topLinePunct/>
              <w:spacing w:after="0"/>
              <w:textAlignment w:val="bottom"/>
              <w:rPr>
                <w:rFonts w:ascii="Times New Roman" w:eastAsia="宋体" w:hAnsi="Times New Roman" w:cs="Times New Roman"/>
                <w:b/>
                <w:bCs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b/>
                <w:bCs/>
                <w:color w:val="000000"/>
                <w:kern w:val="24"/>
                <w:sz w:val="21"/>
                <w:szCs w:val="21"/>
                <w:lang w:eastAsia="zh-CN"/>
              </w:rPr>
              <w:t>Algorithms</w:t>
            </w:r>
          </w:p>
        </w:tc>
        <w:tc>
          <w:tcPr>
            <w:tcW w:w="2400" w:type="pct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</w:tcPr>
          <w:p w14:paraId="343F6F71" w14:textId="77777777" w:rsidR="0021435D" w:rsidRPr="0029712A" w:rsidRDefault="0021435D" w:rsidP="00CD089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1"/>
                <w:szCs w:val="21"/>
                <w:lang w:eastAsia="zh-CN"/>
              </w:rPr>
              <w:t>Average performance of cross-validation on the training set</w:t>
            </w:r>
          </w:p>
        </w:tc>
        <w:tc>
          <w:tcPr>
            <w:tcW w:w="8" w:type="pct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FFFFFF"/>
          </w:tcPr>
          <w:p w14:paraId="00A30078" w14:textId="77777777" w:rsidR="0021435D" w:rsidRPr="0029712A" w:rsidRDefault="0021435D" w:rsidP="00CD089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1"/>
                <w:szCs w:val="21"/>
                <w:lang w:eastAsia="zh-CN"/>
              </w:rPr>
            </w:pPr>
          </w:p>
        </w:tc>
        <w:tc>
          <w:tcPr>
            <w:tcW w:w="2135" w:type="pct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855BAD6" w14:textId="239AE56C" w:rsidR="0021435D" w:rsidRPr="0029712A" w:rsidRDefault="0021435D" w:rsidP="00CD089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1"/>
                <w:szCs w:val="21"/>
                <w:lang w:eastAsia="zh-CN"/>
              </w:rPr>
              <w:t>Performance on the validation set</w:t>
            </w:r>
          </w:p>
        </w:tc>
      </w:tr>
      <w:tr w:rsidR="0021435D" w:rsidRPr="00DC5FE6" w14:paraId="166B3B5F" w14:textId="77777777" w:rsidTr="0021435D">
        <w:trPr>
          <w:trHeight w:val="348"/>
          <w:jc w:val="center"/>
        </w:trPr>
        <w:tc>
          <w:tcPr>
            <w:tcW w:w="457" w:type="pct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CF84858" w14:textId="77777777" w:rsidR="0021435D" w:rsidRPr="0029712A" w:rsidRDefault="0021435D" w:rsidP="00CD089A">
            <w:pPr>
              <w:topLinePunct/>
              <w:spacing w:after="0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406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vAlign w:val="center"/>
          </w:tcPr>
          <w:p w14:paraId="1BFC22E6" w14:textId="77777777" w:rsidR="0021435D" w:rsidRPr="0029712A" w:rsidRDefault="0021435D" w:rsidP="00CD089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1"/>
                <w:szCs w:val="21"/>
                <w:lang w:eastAsia="zh-CN"/>
              </w:rPr>
              <w:t>Precision</w:t>
            </w:r>
          </w:p>
        </w:tc>
        <w:tc>
          <w:tcPr>
            <w:tcW w:w="45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vAlign w:val="center"/>
          </w:tcPr>
          <w:p w14:paraId="32D39D9C" w14:textId="77777777" w:rsidR="0021435D" w:rsidRPr="0029712A" w:rsidRDefault="0021435D" w:rsidP="00CD089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1"/>
                <w:szCs w:val="21"/>
                <w:lang w:eastAsia="zh-CN"/>
              </w:rPr>
              <w:t>Recall</w:t>
            </w:r>
          </w:p>
        </w:tc>
        <w:tc>
          <w:tcPr>
            <w:tcW w:w="356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vAlign w:val="center"/>
          </w:tcPr>
          <w:p w14:paraId="7B522B28" w14:textId="77777777" w:rsidR="0021435D" w:rsidRPr="0029712A" w:rsidRDefault="0021435D" w:rsidP="00CD089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1"/>
                <w:szCs w:val="21"/>
                <w:lang w:eastAsia="zh-CN"/>
              </w:rPr>
              <w:t>F1-score</w:t>
            </w:r>
          </w:p>
        </w:tc>
        <w:tc>
          <w:tcPr>
            <w:tcW w:w="406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vAlign w:val="center"/>
          </w:tcPr>
          <w:p w14:paraId="1A4E944C" w14:textId="77777777" w:rsidR="0021435D" w:rsidRPr="0029712A" w:rsidRDefault="0021435D" w:rsidP="00CD089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1"/>
                <w:szCs w:val="21"/>
                <w:lang w:eastAsia="zh-CN"/>
              </w:rPr>
              <w:t>Accuracy</w:t>
            </w:r>
          </w:p>
        </w:tc>
        <w:tc>
          <w:tcPr>
            <w:tcW w:w="775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vAlign w:val="center"/>
          </w:tcPr>
          <w:p w14:paraId="1CA0F322" w14:textId="52AEE4F0" w:rsidR="0021435D" w:rsidRPr="0029712A" w:rsidRDefault="0021435D" w:rsidP="0021435D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1"/>
                <w:szCs w:val="21"/>
                <w:lang w:eastAsia="zh-CN"/>
              </w:rPr>
              <w:t>AUROC</w:t>
            </w:r>
            <w:r>
              <w:rPr>
                <w:rFonts w:ascii="Times New Roman" w:eastAsia="宋体" w:hAnsi="Times New Roman" w:cs="Times New Roman" w:hint="eastAsia"/>
                <w:b/>
                <w:bCs/>
                <w:color w:val="000000" w:themeColor="dark1"/>
                <w:kern w:val="24"/>
                <w:sz w:val="21"/>
                <w:szCs w:val="21"/>
                <w:lang w:eastAsia="zh-CN"/>
              </w:rPr>
              <w:t xml:space="preserve"> </w:t>
            </w:r>
            <w:r w:rsidRPr="0029712A"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1"/>
                <w:szCs w:val="21"/>
                <w:lang w:eastAsia="zh-CN"/>
              </w:rPr>
              <w:t xml:space="preserve">(95%CI) </w:t>
            </w:r>
          </w:p>
        </w:tc>
        <w:tc>
          <w:tcPr>
            <w:tcW w:w="8" w:type="pct"/>
            <w:vMerge/>
            <w:tcBorders>
              <w:left w:val="nil"/>
              <w:right w:val="nil"/>
            </w:tcBorders>
            <w:shd w:val="clear" w:color="auto" w:fill="FFFFFF"/>
          </w:tcPr>
          <w:p w14:paraId="659C209D" w14:textId="77777777" w:rsidR="0021435D" w:rsidRPr="0029712A" w:rsidRDefault="0021435D" w:rsidP="00CD089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1"/>
                <w:szCs w:val="21"/>
                <w:lang w:eastAsia="zh-CN"/>
              </w:rPr>
            </w:pPr>
          </w:p>
        </w:tc>
        <w:tc>
          <w:tcPr>
            <w:tcW w:w="34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19C08E5" w14:textId="6A28B00B" w:rsidR="0021435D" w:rsidRPr="0029712A" w:rsidRDefault="0021435D" w:rsidP="00CD089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1"/>
                <w:szCs w:val="21"/>
                <w:lang w:eastAsia="zh-CN"/>
              </w:rPr>
              <w:t>Precision</w:t>
            </w:r>
          </w:p>
        </w:tc>
        <w:tc>
          <w:tcPr>
            <w:tcW w:w="28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A0DF535" w14:textId="77777777" w:rsidR="0021435D" w:rsidRPr="0029712A" w:rsidRDefault="0021435D" w:rsidP="00CD089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1"/>
                <w:szCs w:val="21"/>
                <w:lang w:eastAsia="zh-CN"/>
              </w:rPr>
              <w:t>Recall</w:t>
            </w:r>
          </w:p>
        </w:tc>
        <w:tc>
          <w:tcPr>
            <w:tcW w:w="39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484DF0E" w14:textId="77777777" w:rsidR="0021435D" w:rsidRPr="0029712A" w:rsidRDefault="0021435D" w:rsidP="00CD089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1"/>
                <w:szCs w:val="21"/>
                <w:lang w:eastAsia="zh-CN"/>
              </w:rPr>
              <w:t>F1-score</w:t>
            </w:r>
          </w:p>
        </w:tc>
        <w:tc>
          <w:tcPr>
            <w:tcW w:w="39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86DC5AC" w14:textId="77777777" w:rsidR="0021435D" w:rsidRPr="0029712A" w:rsidRDefault="0021435D" w:rsidP="00CD089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1"/>
                <w:szCs w:val="21"/>
                <w:lang w:eastAsia="zh-CN"/>
              </w:rPr>
              <w:t>Accuracy</w:t>
            </w:r>
          </w:p>
        </w:tc>
        <w:tc>
          <w:tcPr>
            <w:tcW w:w="71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6452A0E" w14:textId="77777777" w:rsidR="0021435D" w:rsidRPr="0029712A" w:rsidRDefault="0021435D" w:rsidP="00CD089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1"/>
                <w:szCs w:val="21"/>
                <w:lang w:eastAsia="zh-CN"/>
              </w:rPr>
              <w:t>AUROC (95%CI)</w:t>
            </w:r>
          </w:p>
        </w:tc>
      </w:tr>
      <w:tr w:rsidR="0021435D" w:rsidRPr="00DC5FE6" w14:paraId="241C0F2A" w14:textId="77777777" w:rsidTr="0021435D">
        <w:trPr>
          <w:trHeight w:val="348"/>
          <w:jc w:val="center"/>
        </w:trPr>
        <w:tc>
          <w:tcPr>
            <w:tcW w:w="45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AD16EA6" w14:textId="77777777" w:rsidR="0021435D" w:rsidRPr="0029712A" w:rsidRDefault="0021435D" w:rsidP="00CD089A">
            <w:pPr>
              <w:topLinePunct/>
              <w:spacing w:after="0"/>
              <w:textAlignment w:val="top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LRM</w:t>
            </w:r>
          </w:p>
        </w:tc>
        <w:tc>
          <w:tcPr>
            <w:tcW w:w="406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8EA68E" w14:textId="3D0B76B4" w:rsidR="0021435D" w:rsidRPr="0029712A" w:rsidRDefault="0021435D" w:rsidP="00CD089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8</w:t>
            </w:r>
            <w:r w:rsidR="006023C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89</w:t>
            </w:r>
          </w:p>
        </w:tc>
        <w:tc>
          <w:tcPr>
            <w:tcW w:w="45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985DAA" w14:textId="0946689A" w:rsidR="0021435D" w:rsidRPr="0029712A" w:rsidRDefault="0021435D" w:rsidP="00CD089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</w:t>
            </w:r>
            <w:r w:rsidR="006023C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19</w:t>
            </w:r>
          </w:p>
        </w:tc>
        <w:tc>
          <w:tcPr>
            <w:tcW w:w="356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4E38EC" w14:textId="74B8CE33" w:rsidR="0021435D" w:rsidRPr="0029712A" w:rsidRDefault="0021435D" w:rsidP="00CD089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 w:rsidR="006023C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01</w:t>
            </w:r>
          </w:p>
        </w:tc>
        <w:tc>
          <w:tcPr>
            <w:tcW w:w="406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EA7A5E" w14:textId="01CA5114" w:rsidR="0021435D" w:rsidRPr="0029712A" w:rsidRDefault="0021435D" w:rsidP="00CD089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8</w:t>
            </w:r>
            <w:r w:rsidR="006023C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83</w:t>
            </w:r>
          </w:p>
        </w:tc>
        <w:tc>
          <w:tcPr>
            <w:tcW w:w="77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6550AD" w14:textId="39E8CDEB" w:rsidR="0021435D" w:rsidRPr="0029712A" w:rsidRDefault="0021435D" w:rsidP="00CD089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</w:t>
            </w:r>
            <w:r w:rsidR="006023C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50</w:t>
            </w: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 xml:space="preserve"> (0.</w:t>
            </w:r>
            <w:r w:rsidR="006023C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30</w:t>
            </w: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-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0.9</w:t>
            </w:r>
            <w:r w:rsidR="006023C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69</w:t>
            </w: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8" w:type="pct"/>
            <w:vMerge/>
            <w:tcBorders>
              <w:top w:val="single" w:sz="8" w:space="0" w:color="auto"/>
              <w:left w:val="nil"/>
              <w:right w:val="nil"/>
            </w:tcBorders>
            <w:shd w:val="clear" w:color="auto" w:fill="FFFFFF"/>
          </w:tcPr>
          <w:p w14:paraId="68D4BF3B" w14:textId="77777777" w:rsidR="0021435D" w:rsidRPr="0029712A" w:rsidRDefault="0021435D" w:rsidP="00CD089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</w:p>
        </w:tc>
        <w:tc>
          <w:tcPr>
            <w:tcW w:w="34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4B93817" w14:textId="5853AC9B" w:rsidR="0021435D" w:rsidRPr="0029712A" w:rsidRDefault="0021435D" w:rsidP="00CD089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</w:t>
            </w:r>
            <w:r w:rsidR="006023C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9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1</w:t>
            </w:r>
            <w:r w:rsidR="006023C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0</w:t>
            </w:r>
          </w:p>
        </w:tc>
        <w:tc>
          <w:tcPr>
            <w:tcW w:w="284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0A99549" w14:textId="2E04CAFB" w:rsidR="0021435D" w:rsidRPr="0029712A" w:rsidRDefault="0021435D" w:rsidP="00CD089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</w:t>
            </w:r>
            <w:r w:rsidR="006023C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953</w:t>
            </w:r>
          </w:p>
        </w:tc>
        <w:tc>
          <w:tcPr>
            <w:tcW w:w="398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4D0DD92" w14:textId="478AB73E" w:rsidR="0021435D" w:rsidRPr="0029712A" w:rsidRDefault="0021435D" w:rsidP="00CD089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</w:t>
            </w:r>
            <w:r w:rsidR="006023C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931</w:t>
            </w:r>
          </w:p>
        </w:tc>
        <w:tc>
          <w:tcPr>
            <w:tcW w:w="398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BD111E3" w14:textId="6AA191B6" w:rsidR="0021435D" w:rsidRPr="0029712A" w:rsidRDefault="0021435D" w:rsidP="00CD089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</w:t>
            </w:r>
            <w:r w:rsidR="006023C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923</w:t>
            </w:r>
          </w:p>
        </w:tc>
        <w:tc>
          <w:tcPr>
            <w:tcW w:w="714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EA8283A" w14:textId="2C37FFD2" w:rsidR="0021435D" w:rsidRPr="00CF464C" w:rsidRDefault="0021435D" w:rsidP="00CD089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CF464C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</w:t>
            </w:r>
            <w:r w:rsidR="006023CC" w:rsidRPr="00CF464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920</w:t>
            </w:r>
            <w:r w:rsidRPr="00CF464C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(</w:t>
            </w:r>
            <w:r w:rsidRPr="00CF464C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</w:t>
            </w:r>
            <w:r w:rsidR="00D91D5C" w:rsidRPr="00CF464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869</w:t>
            </w:r>
            <w:r w:rsidRPr="00CF464C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-</w:t>
            </w:r>
            <w:r w:rsidRPr="00CF464C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</w:t>
            </w:r>
            <w:r w:rsidR="00D91D5C" w:rsidRPr="00CF464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970</w:t>
            </w:r>
            <w:r w:rsidRPr="00CF464C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)</w:t>
            </w:r>
          </w:p>
        </w:tc>
      </w:tr>
      <w:tr w:rsidR="0021435D" w:rsidRPr="00DC5FE6" w14:paraId="4AF180F9" w14:textId="77777777" w:rsidTr="0021435D">
        <w:trPr>
          <w:trHeight w:val="348"/>
          <w:jc w:val="center"/>
        </w:trPr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37E8CC8" w14:textId="77777777" w:rsidR="0021435D" w:rsidRPr="0029712A" w:rsidRDefault="0021435D" w:rsidP="00DA56CA">
            <w:pPr>
              <w:topLinePunct/>
              <w:spacing w:after="0"/>
              <w:textAlignment w:val="top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DET</w:t>
            </w: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EBBC49" w14:textId="7C91A5DC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8</w:t>
            </w:r>
            <w:r w:rsidR="00D91D5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A2F803" w14:textId="617E2673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 w:rsidR="00D91D5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12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116D79" w14:textId="12C3C942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8</w:t>
            </w:r>
            <w:r w:rsidR="00D91D5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8</w:t>
            </w: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A18164" w14:textId="62F3DED0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8</w:t>
            </w:r>
            <w:r w:rsidR="00D91D5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83</w:t>
            </w:r>
          </w:p>
        </w:tc>
        <w:tc>
          <w:tcPr>
            <w:tcW w:w="7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EDA946" w14:textId="6BD7813D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8</w:t>
            </w:r>
            <w:r w:rsidR="00D91D5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76</w:t>
            </w: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 xml:space="preserve"> (0.</w:t>
            </w:r>
            <w:r w:rsidR="00D91D5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839</w:t>
            </w: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-0.</w:t>
            </w:r>
            <w:r w:rsidR="00D91D5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14</w:t>
            </w: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8" w:type="pct"/>
            <w:vMerge/>
            <w:tcBorders>
              <w:left w:val="nil"/>
              <w:right w:val="nil"/>
            </w:tcBorders>
            <w:shd w:val="clear" w:color="auto" w:fill="FFFFFF"/>
          </w:tcPr>
          <w:p w14:paraId="1683DB5E" w14:textId="77777777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B835F37" w14:textId="519C1068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0</w:t>
            </w:r>
            <w:r w:rsidRPr="0029712A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t>.</w:t>
            </w:r>
            <w:r w:rsidR="00D91D5C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838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9E8B86A" w14:textId="2674BE90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0</w:t>
            </w:r>
            <w:r w:rsidRPr="0029712A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t>.</w:t>
            </w:r>
            <w:r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8</w:t>
            </w:r>
            <w:r w:rsidR="00D91D5C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9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FF7A8E0" w14:textId="62EA971B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0</w:t>
            </w:r>
            <w:r w:rsidRPr="0029712A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t>.</w:t>
            </w:r>
            <w:r w:rsidR="00D91D5C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864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B168891" w14:textId="300A4652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0</w:t>
            </w:r>
            <w:r w:rsidRPr="0029712A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t>.</w:t>
            </w:r>
            <w:r w:rsidR="00D91D5C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846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A8211CB" w14:textId="46EEB515" w:rsidR="0021435D" w:rsidRPr="00CF464C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CF464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0.</w:t>
            </w:r>
            <w:r w:rsidR="00D91D5C" w:rsidRPr="00CF464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842</w:t>
            </w:r>
            <w:r w:rsidRPr="00CF464C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(</w:t>
            </w:r>
            <w:r w:rsidRPr="00CF464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0.7</w:t>
            </w:r>
            <w:r w:rsidR="000B3AAF" w:rsidRPr="00CF464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71</w:t>
            </w:r>
            <w:r w:rsidRPr="00CF464C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-</w:t>
            </w:r>
            <w:r w:rsidRPr="00CF464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0.</w:t>
            </w:r>
            <w:r w:rsidR="000B3AAF" w:rsidRPr="00CF464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913</w:t>
            </w:r>
            <w:r w:rsidRPr="00CF464C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)</w:t>
            </w:r>
          </w:p>
        </w:tc>
      </w:tr>
      <w:tr w:rsidR="0021435D" w:rsidRPr="00DC5FE6" w14:paraId="4919A5F5" w14:textId="77777777" w:rsidTr="0021435D">
        <w:trPr>
          <w:trHeight w:val="348"/>
          <w:jc w:val="center"/>
        </w:trPr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DED9D56" w14:textId="77777777" w:rsidR="0021435D" w:rsidRPr="0029712A" w:rsidRDefault="0021435D" w:rsidP="00DA56CA">
            <w:pPr>
              <w:topLinePunct/>
              <w:spacing w:after="0"/>
              <w:textAlignment w:val="top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  <w:t>MLP</w:t>
            </w: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B9ADA8" w14:textId="5CDB9BE3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22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47CF76" w14:textId="16BE2F80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0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EEBC02" w14:textId="0972D209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12</w:t>
            </w: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AF5FE8" w14:textId="38CACD83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8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8</w:t>
            </w:r>
          </w:p>
        </w:tc>
        <w:tc>
          <w:tcPr>
            <w:tcW w:w="7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FF368E" w14:textId="706C809B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60</w:t>
            </w: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 xml:space="preserve"> (0.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39</w:t>
            </w: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-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0.9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80</w:t>
            </w: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8" w:type="pct"/>
            <w:vMerge/>
            <w:tcBorders>
              <w:left w:val="nil"/>
              <w:right w:val="nil"/>
            </w:tcBorders>
            <w:shd w:val="clear" w:color="auto" w:fill="FFFFFF"/>
          </w:tcPr>
          <w:p w14:paraId="1EDC8EF3" w14:textId="77777777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E64BDF2" w14:textId="21B7340A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8</w:t>
            </w:r>
            <w:r w:rsidR="0023279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97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9D7B332" w14:textId="383E4FFF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</w:t>
            </w:r>
            <w:r w:rsidR="0023279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953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3026D89" w14:textId="59E3243F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</w:t>
            </w:r>
            <w:r w:rsidR="0023279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924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F3121F2" w14:textId="4370E26B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</w:t>
            </w:r>
            <w:r w:rsidR="0023279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915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AF02072" w14:textId="7E67F9B2" w:rsidR="0021435D" w:rsidRPr="00CF464C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CF464C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</w:t>
            </w:r>
            <w:r w:rsidR="00D91D5C" w:rsidRPr="00CF464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911</w:t>
            </w:r>
            <w:r w:rsidRPr="00CF464C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(</w:t>
            </w:r>
            <w:r w:rsidRPr="00CF464C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</w:t>
            </w:r>
            <w:r w:rsidR="00617C5B" w:rsidRPr="00CF464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857</w:t>
            </w:r>
            <w:r w:rsidRPr="00CF464C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-</w:t>
            </w:r>
            <w:r w:rsidRPr="00CF464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0.</w:t>
            </w:r>
            <w:r w:rsidR="00617C5B" w:rsidRPr="00CF464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964</w:t>
            </w:r>
            <w:r w:rsidRPr="00CF464C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)</w:t>
            </w:r>
          </w:p>
        </w:tc>
      </w:tr>
      <w:tr w:rsidR="0021435D" w:rsidRPr="00DC5FE6" w14:paraId="009157E7" w14:textId="77777777" w:rsidTr="0021435D">
        <w:trPr>
          <w:trHeight w:val="348"/>
          <w:jc w:val="center"/>
        </w:trPr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8007B19" w14:textId="77777777" w:rsidR="0021435D" w:rsidRPr="0029712A" w:rsidRDefault="0021435D" w:rsidP="00DA56CA">
            <w:pPr>
              <w:topLinePunct/>
              <w:spacing w:after="0"/>
              <w:textAlignment w:val="top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SVC</w:t>
            </w: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7F58C8" w14:textId="11844148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37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7DBD4F" w14:textId="13BF9A79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8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7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D45293" w14:textId="76B12EB3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02</w:t>
            </w: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7080D5" w14:textId="279A547F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8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0</w:t>
            </w:r>
          </w:p>
        </w:tc>
        <w:tc>
          <w:tcPr>
            <w:tcW w:w="7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0B4464" w14:textId="6A3570C7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48</w:t>
            </w: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 xml:space="preserve"> (0.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31</w:t>
            </w: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-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0.9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65</w:t>
            </w: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8" w:type="pct"/>
            <w:vMerge/>
            <w:tcBorders>
              <w:left w:val="nil"/>
              <w:right w:val="nil"/>
            </w:tcBorders>
            <w:shd w:val="clear" w:color="auto" w:fill="FFFFFF"/>
          </w:tcPr>
          <w:p w14:paraId="1D4BA871" w14:textId="77777777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89B11E" w14:textId="30206019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</w:t>
            </w:r>
            <w:r w:rsidR="0023279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918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F5CC356" w14:textId="54DE412B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0.8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75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BE8265" w14:textId="40077D8D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8</w:t>
            </w:r>
            <w:r w:rsidR="0023279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96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B9D59D2" w14:textId="0DFF618E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8</w:t>
            </w:r>
            <w:r w:rsidR="0023279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89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8BB450" w14:textId="1CEAB87D" w:rsidR="0021435D" w:rsidRPr="00CF464C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CF464C"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0.</w:t>
            </w:r>
            <w:r w:rsidRPr="00CF464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8</w:t>
            </w:r>
            <w:r w:rsidR="0023279C" w:rsidRPr="00CF464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90</w:t>
            </w:r>
            <w:r w:rsidRPr="00CF464C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(</w:t>
            </w:r>
            <w:r w:rsidRPr="00CF464C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</w:t>
            </w:r>
            <w:r w:rsidR="00617C5B" w:rsidRPr="00CF464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831</w:t>
            </w:r>
            <w:r w:rsidRPr="00CF464C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-</w:t>
            </w:r>
            <w:r w:rsidRPr="00CF464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0.9</w:t>
            </w:r>
            <w:r w:rsidR="00617C5B" w:rsidRPr="00CF464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50</w:t>
            </w:r>
            <w:r w:rsidRPr="00CF464C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)</w:t>
            </w:r>
          </w:p>
        </w:tc>
      </w:tr>
      <w:tr w:rsidR="0021435D" w:rsidRPr="00DC5FE6" w14:paraId="2510BBA1" w14:textId="77777777" w:rsidTr="0021435D">
        <w:trPr>
          <w:trHeight w:val="348"/>
          <w:jc w:val="center"/>
        </w:trPr>
        <w:tc>
          <w:tcPr>
            <w:tcW w:w="457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2E5EFB0" w14:textId="77777777" w:rsidR="0021435D" w:rsidRPr="0029712A" w:rsidRDefault="0021435D" w:rsidP="00DA56CA">
            <w:pPr>
              <w:topLinePunct/>
              <w:spacing w:after="0"/>
              <w:textAlignment w:val="top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RF</w:t>
            </w:r>
          </w:p>
        </w:tc>
        <w:tc>
          <w:tcPr>
            <w:tcW w:w="406" w:type="pct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14:paraId="2A292AAD" w14:textId="07A462F3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01</w:t>
            </w:r>
          </w:p>
        </w:tc>
        <w:tc>
          <w:tcPr>
            <w:tcW w:w="457" w:type="pct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14:paraId="0856F7D5" w14:textId="60AE4082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12</w:t>
            </w:r>
          </w:p>
        </w:tc>
        <w:tc>
          <w:tcPr>
            <w:tcW w:w="356" w:type="pct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14:paraId="0B6E56B6" w14:textId="631129B4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06</w:t>
            </w:r>
          </w:p>
        </w:tc>
        <w:tc>
          <w:tcPr>
            <w:tcW w:w="406" w:type="pct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14:paraId="23013DAA" w14:textId="2B5DBCBC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8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0</w:t>
            </w:r>
          </w:p>
        </w:tc>
        <w:tc>
          <w:tcPr>
            <w:tcW w:w="775" w:type="pct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14:paraId="01A7696B" w14:textId="03E954CD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61</w:t>
            </w: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 xml:space="preserve"> (0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40</w:t>
            </w: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-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0.98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2</w:t>
            </w: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8" w:type="pct"/>
            <w:vMerge/>
            <w:tcBorders>
              <w:left w:val="nil"/>
              <w:right w:val="nil"/>
            </w:tcBorders>
            <w:shd w:val="clear" w:color="auto" w:fill="FFFFFF"/>
          </w:tcPr>
          <w:p w14:paraId="0E83EC5D" w14:textId="77777777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60F71FE" w14:textId="0EB7A5B3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5509D4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0.8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82</w:t>
            </w:r>
          </w:p>
        </w:tc>
        <w:tc>
          <w:tcPr>
            <w:tcW w:w="284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9950A2E" w14:textId="14E90F69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5509D4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0.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938</w:t>
            </w:r>
          </w:p>
        </w:tc>
        <w:tc>
          <w:tcPr>
            <w:tcW w:w="398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5B47454" w14:textId="58CCBA9A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5509D4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0.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909</w:t>
            </w:r>
          </w:p>
        </w:tc>
        <w:tc>
          <w:tcPr>
            <w:tcW w:w="398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6DFB0C1" w14:textId="0ADF76E6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5509D4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0.8</w:t>
            </w:r>
            <w:r w:rsidR="0023279C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97</w:t>
            </w:r>
          </w:p>
        </w:tc>
        <w:tc>
          <w:tcPr>
            <w:tcW w:w="714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E8CA7DD" w14:textId="679B4794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5509D4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0.8</w:t>
            </w:r>
            <w:r w:rsidR="0023279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93</w:t>
            </w: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(</w:t>
            </w:r>
            <w:r w:rsidRPr="00F315E9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0.</w:t>
            </w:r>
            <w:r w:rsidR="00F315E9" w:rsidRPr="00F315E9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835</w:t>
            </w:r>
            <w:r w:rsidRPr="00F315E9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-</w:t>
            </w:r>
            <w:r w:rsidRPr="00F315E9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0.9</w:t>
            </w:r>
            <w:r w:rsidR="00F315E9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52</w:t>
            </w: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)</w:t>
            </w:r>
          </w:p>
        </w:tc>
      </w:tr>
      <w:tr w:rsidR="0021435D" w:rsidRPr="00DC5FE6" w14:paraId="4F0707BF" w14:textId="77777777" w:rsidTr="0021435D">
        <w:trPr>
          <w:trHeight w:val="348"/>
          <w:jc w:val="center"/>
        </w:trPr>
        <w:tc>
          <w:tcPr>
            <w:tcW w:w="45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DFACA29" w14:textId="5D4F8CA3" w:rsidR="0021435D" w:rsidRPr="0029712A" w:rsidRDefault="0021435D" w:rsidP="00DA56CA">
            <w:pPr>
              <w:topLinePunct/>
              <w:spacing w:after="0"/>
              <w:textAlignment w:val="top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6749C6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TL</w:t>
            </w:r>
          </w:p>
        </w:tc>
        <w:tc>
          <w:tcPr>
            <w:tcW w:w="4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vAlign w:val="center"/>
          </w:tcPr>
          <w:p w14:paraId="692A42FC" w14:textId="61914326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</w:t>
            </w:r>
            <w:r w:rsidR="008C4D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02</w:t>
            </w:r>
          </w:p>
        </w:tc>
        <w:tc>
          <w:tcPr>
            <w:tcW w:w="45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vAlign w:val="center"/>
          </w:tcPr>
          <w:p w14:paraId="1558B150" w14:textId="4C43DBD3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</w:t>
            </w:r>
            <w:r w:rsidR="008C4D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31</w:t>
            </w:r>
          </w:p>
        </w:tc>
        <w:tc>
          <w:tcPr>
            <w:tcW w:w="35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vAlign w:val="center"/>
          </w:tcPr>
          <w:p w14:paraId="069715E5" w14:textId="734B7BB8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</w:t>
            </w:r>
            <w:r w:rsidR="008C4D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16</w:t>
            </w:r>
          </w:p>
        </w:tc>
        <w:tc>
          <w:tcPr>
            <w:tcW w:w="4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vAlign w:val="center"/>
          </w:tcPr>
          <w:p w14:paraId="6D2F9EC5" w14:textId="15C33B88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</w:t>
            </w:r>
            <w:r w:rsidR="008C4D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01</w:t>
            </w:r>
          </w:p>
        </w:tc>
        <w:tc>
          <w:tcPr>
            <w:tcW w:w="77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vAlign w:val="center"/>
          </w:tcPr>
          <w:p w14:paraId="56EAEEB1" w14:textId="142080F6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0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</w:t>
            </w:r>
            <w:r w:rsidR="008C4D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66</w:t>
            </w: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 xml:space="preserve"> (0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9</w:t>
            </w:r>
            <w:r w:rsidR="008C4D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44</w:t>
            </w: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-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0.9</w:t>
            </w:r>
            <w:r w:rsidR="008C4D9C">
              <w:rPr>
                <w:rFonts w:ascii="Times New Roman" w:eastAsia="宋体" w:hAnsi="Times New Roman" w:cs="Times New Roman" w:hint="eastAsia"/>
                <w:color w:val="000000"/>
                <w:kern w:val="24"/>
                <w:sz w:val="21"/>
                <w:szCs w:val="21"/>
                <w:lang w:eastAsia="zh-CN"/>
              </w:rPr>
              <w:t>84</w:t>
            </w: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8" w:type="pct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FFFFFF"/>
          </w:tcPr>
          <w:p w14:paraId="0DD3D159" w14:textId="77777777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212FD08" w14:textId="355435B9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0</w:t>
            </w:r>
            <w:r w:rsidRPr="0029712A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t>.</w:t>
            </w:r>
            <w:r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8</w:t>
            </w:r>
            <w:r w:rsidR="008C4D9C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8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D81CA22" w14:textId="362C85FE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0</w:t>
            </w:r>
            <w:r w:rsidRPr="0029712A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t>.</w:t>
            </w:r>
            <w:r w:rsidR="008C4D9C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953</w:t>
            </w:r>
          </w:p>
        </w:tc>
        <w:tc>
          <w:tcPr>
            <w:tcW w:w="39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7347D53" w14:textId="5ABAF60A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0</w:t>
            </w:r>
            <w:r w:rsidRPr="0029712A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t>.</w:t>
            </w:r>
            <w:r w:rsidR="008C4D9C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917</w:t>
            </w:r>
          </w:p>
        </w:tc>
        <w:tc>
          <w:tcPr>
            <w:tcW w:w="39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3B8C679" w14:textId="0C08FFEF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0</w:t>
            </w:r>
            <w:r w:rsidRPr="0029712A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t>.</w:t>
            </w:r>
            <w:r w:rsidR="008C4D9C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eastAsia="zh-CN"/>
              </w:rPr>
              <w:t>90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2A2EA65" w14:textId="7A6C7027" w:rsidR="0021435D" w:rsidRPr="0029712A" w:rsidRDefault="0021435D" w:rsidP="00DA56CA">
            <w:pPr>
              <w:topLinePunct/>
              <w:spacing w:after="0"/>
              <w:jc w:val="center"/>
              <w:textAlignment w:val="bottom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0.</w:t>
            </w:r>
            <w:r w:rsidR="008C4D9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967</w:t>
            </w: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(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0.</w:t>
            </w:r>
            <w:r w:rsidR="008C4D9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935</w:t>
            </w: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-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0.9</w:t>
            </w:r>
            <w:r w:rsidR="008C4D9C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91</w:t>
            </w:r>
            <w:r w:rsidRPr="0029712A">
              <w:rPr>
                <w:rFonts w:ascii="Times New Roman" w:eastAsia="宋体" w:hAnsi="Times New Roman" w:cs="Times New Roman"/>
                <w:color w:val="000000"/>
                <w:kern w:val="24"/>
                <w:sz w:val="21"/>
                <w:szCs w:val="21"/>
                <w:lang w:eastAsia="zh-CN"/>
              </w:rPr>
              <w:t>)</w:t>
            </w:r>
          </w:p>
        </w:tc>
      </w:tr>
    </w:tbl>
    <w:p w14:paraId="2206D38C" w14:textId="756C209B" w:rsidR="00015A25" w:rsidRDefault="008057C6" w:rsidP="004F5553">
      <w:pPr>
        <w:spacing w:before="180" w:after="180"/>
        <w:rPr>
          <w:rFonts w:ascii="Times New Roman" w:eastAsia="宋体" w:hAnsi="Times New Roman" w:cs="Times New Roman"/>
          <w:sz w:val="21"/>
          <w:szCs w:val="21"/>
          <w:lang w:eastAsia="zh-CN"/>
        </w:rPr>
        <w:sectPr w:rsidR="00015A25" w:rsidSect="009C6EB9">
          <w:pgSz w:w="16838" w:h="11906" w:orient="landscape"/>
          <w:pgMar w:top="1800" w:right="1440" w:bottom="1800" w:left="1440" w:header="851" w:footer="992" w:gutter="0"/>
          <w:cols w:space="425"/>
          <w:docGrid w:type="lines" w:linePitch="326"/>
        </w:sectPr>
      </w:pPr>
      <w:r w:rsidRPr="008057C6">
        <w:rPr>
          <w:rFonts w:ascii="Times New Roman" w:eastAsia="宋体" w:hAnsi="Times New Roman" w:cs="Times New Roman"/>
          <w:b/>
          <w:bCs/>
          <w:sz w:val="21"/>
          <w:szCs w:val="21"/>
          <w:lang w:eastAsia="zh-CN"/>
        </w:rPr>
        <w:t>Abbreviation:</w:t>
      </w:r>
      <w:r w:rsidRPr="008057C6">
        <w:rPr>
          <w:rFonts w:ascii="Times New Roman" w:eastAsia="宋体" w:hAnsi="Times New Roman" w:cs="Times New Roman" w:hint="eastAsia"/>
          <w:b/>
          <w:bCs/>
          <w:sz w:val="21"/>
          <w:szCs w:val="21"/>
          <w:lang w:eastAsia="zh-CN"/>
        </w:rPr>
        <w:t xml:space="preserve"> </w:t>
      </w:r>
      <w:r w:rsidRPr="008057C6">
        <w:rPr>
          <w:rFonts w:ascii="Times New Roman" w:eastAsia="宋体" w:hAnsi="Times New Roman" w:cs="Times New Roman"/>
          <w:sz w:val="21"/>
          <w:szCs w:val="21"/>
          <w:lang w:eastAsia="zh-CN"/>
        </w:rPr>
        <w:t xml:space="preserve">AUROC: Area under the receiver operating characteristic, CI: Confidence interval, ML: Machine Learning, LRM: Logistic regression model, RF: Random Forest, SVC: Support vector machine classifier, </w:t>
      </w:r>
      <w:r w:rsidR="003D2A11">
        <w:rPr>
          <w:rFonts w:ascii="Times New Roman" w:eastAsia="宋体" w:hAnsi="Times New Roman" w:cs="Times New Roman" w:hint="eastAsia"/>
          <w:sz w:val="21"/>
          <w:szCs w:val="21"/>
          <w:lang w:eastAsia="zh-CN"/>
        </w:rPr>
        <w:t>MLP</w:t>
      </w:r>
      <w:r w:rsidRPr="008057C6">
        <w:rPr>
          <w:rFonts w:ascii="Times New Roman" w:eastAsia="宋体" w:hAnsi="Times New Roman" w:cs="Times New Roman"/>
          <w:sz w:val="21"/>
          <w:szCs w:val="21"/>
          <w:lang w:eastAsia="zh-CN"/>
        </w:rPr>
        <w:t xml:space="preserve">: </w:t>
      </w:r>
      <w:r w:rsidR="003D2A11" w:rsidRPr="003D2A11">
        <w:rPr>
          <w:rFonts w:ascii="Times New Roman" w:eastAsia="宋体" w:hAnsi="Times New Roman" w:cs="Times New Roman" w:hint="eastAsia"/>
          <w:sz w:val="21"/>
          <w:szCs w:val="21"/>
          <w:lang w:eastAsia="zh-CN"/>
        </w:rPr>
        <w:t>Multilayer Perceptron</w:t>
      </w:r>
      <w:r w:rsidRPr="008057C6">
        <w:rPr>
          <w:rFonts w:ascii="Times New Roman" w:eastAsia="宋体" w:hAnsi="Times New Roman" w:cs="Times New Roman"/>
          <w:sz w:val="21"/>
          <w:szCs w:val="21"/>
          <w:lang w:eastAsia="zh-CN"/>
        </w:rPr>
        <w:t xml:space="preserve">, </w:t>
      </w:r>
      <w:r>
        <w:rPr>
          <w:rFonts w:ascii="Times New Roman" w:eastAsia="宋体" w:hAnsi="Times New Roman" w:cs="Times New Roman" w:hint="eastAsia"/>
          <w:sz w:val="21"/>
          <w:szCs w:val="21"/>
          <w:lang w:eastAsia="zh-CN"/>
        </w:rPr>
        <w:t>DET: D</w:t>
      </w:r>
      <w:r w:rsidRPr="008057C6">
        <w:rPr>
          <w:rFonts w:ascii="Times New Roman" w:eastAsia="宋体" w:hAnsi="Times New Roman" w:cs="Times New Roman" w:hint="eastAsia"/>
          <w:sz w:val="21"/>
          <w:szCs w:val="21"/>
          <w:lang w:eastAsia="zh-CN"/>
        </w:rPr>
        <w:t>ecision tree</w:t>
      </w:r>
      <w:r>
        <w:rPr>
          <w:rFonts w:ascii="Times New Roman" w:eastAsia="宋体" w:hAnsi="Times New Roman" w:cs="Times New Roman" w:hint="eastAsia"/>
          <w:sz w:val="21"/>
          <w:szCs w:val="21"/>
          <w:lang w:eastAsia="zh-CN"/>
        </w:rPr>
        <w:t xml:space="preserve">, </w:t>
      </w:r>
      <w:r w:rsidR="006749C6">
        <w:rPr>
          <w:rFonts w:ascii="Times New Roman" w:eastAsia="宋体" w:hAnsi="Times New Roman" w:cs="Times New Roman" w:hint="eastAsia"/>
          <w:sz w:val="21"/>
          <w:szCs w:val="21"/>
          <w:lang w:eastAsia="zh-CN"/>
        </w:rPr>
        <w:t xml:space="preserve">TL: </w:t>
      </w:r>
      <w:r w:rsidR="006749C6" w:rsidRPr="006749C6">
        <w:rPr>
          <w:rFonts w:ascii="Times New Roman" w:eastAsia="宋体" w:hAnsi="Times New Roman" w:cs="Times New Roman" w:hint="eastAsia"/>
          <w:sz w:val="21"/>
          <w:szCs w:val="21"/>
          <w:lang w:eastAsia="zh-CN"/>
        </w:rPr>
        <w:t>Transfer Learning</w:t>
      </w:r>
    </w:p>
    <w:p w14:paraId="7D90C4CF" w14:textId="77777777" w:rsidR="00FD71F6" w:rsidRPr="00247E60" w:rsidRDefault="00FD71F6" w:rsidP="00247E60">
      <w:pPr>
        <w:pStyle w:val="FirstParagraph"/>
        <w:rPr>
          <w:rFonts w:ascii="Times New Roman" w:eastAsia="宋体" w:hAnsi="Times New Roman" w:cs="Times New Roman"/>
          <w:sz w:val="21"/>
          <w:szCs w:val="21"/>
          <w:lang w:eastAsia="zh-CN"/>
        </w:rPr>
      </w:pPr>
    </w:p>
    <w:sectPr w:rsidR="00FD71F6" w:rsidRPr="00247E60" w:rsidSect="00015A25"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7A62A4" w14:textId="77777777" w:rsidR="00A96FD4" w:rsidRDefault="00A96FD4" w:rsidP="009E4700">
      <w:pPr>
        <w:spacing w:after="0"/>
        <w:rPr>
          <w:rFonts w:hint="eastAsia"/>
        </w:rPr>
      </w:pPr>
      <w:r>
        <w:separator/>
      </w:r>
    </w:p>
  </w:endnote>
  <w:endnote w:type="continuationSeparator" w:id="0">
    <w:p w14:paraId="0BF9C5C4" w14:textId="77777777" w:rsidR="00A96FD4" w:rsidRDefault="00A96FD4" w:rsidP="009E4700">
      <w:pPr>
        <w:spacing w:after="0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D0F2FB" w14:textId="77777777" w:rsidR="00A96FD4" w:rsidRDefault="00A96FD4" w:rsidP="009E4700">
      <w:pPr>
        <w:spacing w:after="0"/>
        <w:rPr>
          <w:rFonts w:hint="eastAsia"/>
        </w:rPr>
      </w:pPr>
      <w:r>
        <w:separator/>
      </w:r>
    </w:p>
  </w:footnote>
  <w:footnote w:type="continuationSeparator" w:id="0">
    <w:p w14:paraId="544E409A" w14:textId="77777777" w:rsidR="00A96FD4" w:rsidRDefault="00A96FD4" w:rsidP="009E4700">
      <w:pPr>
        <w:spacing w:after="0"/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BF4E1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D86DCB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2C1AE401"/>
    <w:multiLevelType w:val="multilevel"/>
    <w:tmpl w:val="4C3643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03920866">
    <w:abstractNumId w:val="12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3"/>
  </w:num>
  <w:num w:numId="13" w16cid:durableId="1911959498">
    <w:abstractNumId w:val="22"/>
  </w:num>
  <w:num w:numId="14" w16cid:durableId="1400664278">
    <w:abstractNumId w:val="21"/>
  </w:num>
  <w:num w:numId="15" w16cid:durableId="797575161">
    <w:abstractNumId w:val="20"/>
  </w:num>
  <w:num w:numId="16" w16cid:durableId="1332903906">
    <w:abstractNumId w:val="13"/>
  </w:num>
  <w:num w:numId="17" w16cid:durableId="293290679">
    <w:abstractNumId w:val="14"/>
  </w:num>
  <w:num w:numId="18" w16cid:durableId="204610571">
    <w:abstractNumId w:val="24"/>
  </w:num>
  <w:num w:numId="19" w16cid:durableId="218170936">
    <w:abstractNumId w:val="19"/>
  </w:num>
  <w:num w:numId="20" w16cid:durableId="684096350">
    <w:abstractNumId w:val="11"/>
  </w:num>
  <w:num w:numId="21" w16cid:durableId="1375154319">
    <w:abstractNumId w:val="15"/>
  </w:num>
  <w:num w:numId="22" w16cid:durableId="489449184">
    <w:abstractNumId w:val="18"/>
  </w:num>
  <w:num w:numId="23" w16cid:durableId="701327074">
    <w:abstractNumId w:val="10"/>
  </w:num>
  <w:num w:numId="24" w16cid:durableId="1360856025">
    <w:abstractNumId w:val="16"/>
  </w:num>
  <w:num w:numId="25" w16cid:durableId="21616645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YwMjQ2MTAxNDA1tzBX0lEKTi0uzszPAykwqQUASoxF8SwAAAA="/>
  </w:docVars>
  <w:rsids>
    <w:rsidRoot w:val="00AB2A4B"/>
    <w:rsid w:val="00015A25"/>
    <w:rsid w:val="00026CEF"/>
    <w:rsid w:val="00037D04"/>
    <w:rsid w:val="00045284"/>
    <w:rsid w:val="00052D16"/>
    <w:rsid w:val="00076982"/>
    <w:rsid w:val="000B3AAF"/>
    <w:rsid w:val="000F58B3"/>
    <w:rsid w:val="001765D6"/>
    <w:rsid w:val="00185ED6"/>
    <w:rsid w:val="001C41EB"/>
    <w:rsid w:val="001D1601"/>
    <w:rsid w:val="001F1A2E"/>
    <w:rsid w:val="0021435D"/>
    <w:rsid w:val="0023279C"/>
    <w:rsid w:val="00241C4A"/>
    <w:rsid w:val="0024590E"/>
    <w:rsid w:val="00245AAA"/>
    <w:rsid w:val="00247E60"/>
    <w:rsid w:val="0027268A"/>
    <w:rsid w:val="0029712A"/>
    <w:rsid w:val="002B0F10"/>
    <w:rsid w:val="002D3B98"/>
    <w:rsid w:val="002D7872"/>
    <w:rsid w:val="00344704"/>
    <w:rsid w:val="00351399"/>
    <w:rsid w:val="003637AC"/>
    <w:rsid w:val="00377806"/>
    <w:rsid w:val="003D2A11"/>
    <w:rsid w:val="003F24AD"/>
    <w:rsid w:val="00441D67"/>
    <w:rsid w:val="00445EF6"/>
    <w:rsid w:val="00496D1C"/>
    <w:rsid w:val="004E317F"/>
    <w:rsid w:val="004F5553"/>
    <w:rsid w:val="00517AEC"/>
    <w:rsid w:val="00517E4E"/>
    <w:rsid w:val="005361D4"/>
    <w:rsid w:val="00536538"/>
    <w:rsid w:val="00536A01"/>
    <w:rsid w:val="00544FC4"/>
    <w:rsid w:val="005509D4"/>
    <w:rsid w:val="00581D64"/>
    <w:rsid w:val="005C4747"/>
    <w:rsid w:val="005F4CC0"/>
    <w:rsid w:val="006023CC"/>
    <w:rsid w:val="00607917"/>
    <w:rsid w:val="00617C5B"/>
    <w:rsid w:val="0063630E"/>
    <w:rsid w:val="00641FB8"/>
    <w:rsid w:val="00645E3E"/>
    <w:rsid w:val="00646945"/>
    <w:rsid w:val="006749C6"/>
    <w:rsid w:val="006A07FA"/>
    <w:rsid w:val="006B740F"/>
    <w:rsid w:val="006C5486"/>
    <w:rsid w:val="006D6529"/>
    <w:rsid w:val="006E1924"/>
    <w:rsid w:val="006F69F2"/>
    <w:rsid w:val="00704097"/>
    <w:rsid w:val="007119F8"/>
    <w:rsid w:val="00716821"/>
    <w:rsid w:val="007326DA"/>
    <w:rsid w:val="007A29DD"/>
    <w:rsid w:val="007E2DFF"/>
    <w:rsid w:val="008057C6"/>
    <w:rsid w:val="008147CA"/>
    <w:rsid w:val="00835AF4"/>
    <w:rsid w:val="00864BC9"/>
    <w:rsid w:val="008C4D9C"/>
    <w:rsid w:val="008C5872"/>
    <w:rsid w:val="008F5B13"/>
    <w:rsid w:val="00906FA9"/>
    <w:rsid w:val="00917280"/>
    <w:rsid w:val="0092226D"/>
    <w:rsid w:val="0098093B"/>
    <w:rsid w:val="0098340C"/>
    <w:rsid w:val="00994E01"/>
    <w:rsid w:val="009970B2"/>
    <w:rsid w:val="009A0600"/>
    <w:rsid w:val="009A083A"/>
    <w:rsid w:val="009C6EB9"/>
    <w:rsid w:val="009D1615"/>
    <w:rsid w:val="009E4700"/>
    <w:rsid w:val="009F25D2"/>
    <w:rsid w:val="00A05A3E"/>
    <w:rsid w:val="00A27D35"/>
    <w:rsid w:val="00A6345A"/>
    <w:rsid w:val="00A74193"/>
    <w:rsid w:val="00A86DF2"/>
    <w:rsid w:val="00A96FD4"/>
    <w:rsid w:val="00AB2A4B"/>
    <w:rsid w:val="00AC3AB7"/>
    <w:rsid w:val="00AC6A1B"/>
    <w:rsid w:val="00AC6B4B"/>
    <w:rsid w:val="00AE0272"/>
    <w:rsid w:val="00B24B4D"/>
    <w:rsid w:val="00B42A6F"/>
    <w:rsid w:val="00BB3F87"/>
    <w:rsid w:val="00BE1EB0"/>
    <w:rsid w:val="00C02323"/>
    <w:rsid w:val="00C33ECE"/>
    <w:rsid w:val="00C73D11"/>
    <w:rsid w:val="00C912EE"/>
    <w:rsid w:val="00CA1C12"/>
    <w:rsid w:val="00CA282B"/>
    <w:rsid w:val="00CA6C41"/>
    <w:rsid w:val="00CC00D1"/>
    <w:rsid w:val="00CC368C"/>
    <w:rsid w:val="00CC6F92"/>
    <w:rsid w:val="00CD089A"/>
    <w:rsid w:val="00CD2E55"/>
    <w:rsid w:val="00CD75C6"/>
    <w:rsid w:val="00CF464C"/>
    <w:rsid w:val="00D22451"/>
    <w:rsid w:val="00D45A09"/>
    <w:rsid w:val="00D6154D"/>
    <w:rsid w:val="00D66BBE"/>
    <w:rsid w:val="00D858D7"/>
    <w:rsid w:val="00D91D5C"/>
    <w:rsid w:val="00DA56CA"/>
    <w:rsid w:val="00DE308C"/>
    <w:rsid w:val="00E107CA"/>
    <w:rsid w:val="00E148F1"/>
    <w:rsid w:val="00E57E15"/>
    <w:rsid w:val="00E67140"/>
    <w:rsid w:val="00EB367D"/>
    <w:rsid w:val="00EC2A8D"/>
    <w:rsid w:val="00ED3EF2"/>
    <w:rsid w:val="00EF72C0"/>
    <w:rsid w:val="00F142AD"/>
    <w:rsid w:val="00F315E9"/>
    <w:rsid w:val="00F847FD"/>
    <w:rsid w:val="00FD7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ADE61F"/>
  <w15:chartTrackingRefBased/>
  <w15:docId w15:val="{CB4A6B88-FA9E-46E5-8CC2-BF4154835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712A"/>
    <w:pPr>
      <w:spacing w:after="200" w:line="240" w:lineRule="auto"/>
    </w:pPr>
    <w:rPr>
      <w:kern w:val="0"/>
      <w:sz w:val="24"/>
      <w:lang w:eastAsia="en-US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AB2A4B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AB2A4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unhideWhenUsed/>
    <w:qFormat/>
    <w:rsid w:val="00AB2A4B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AB2A4B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AB2A4B"/>
    <w:pPr>
      <w:keepNext/>
      <w:keepLines/>
      <w:spacing w:before="80" w:after="40"/>
      <w:outlineLvl w:val="4"/>
    </w:pPr>
    <w:rPr>
      <w:rFonts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unhideWhenUsed/>
    <w:qFormat/>
    <w:rsid w:val="00AB2A4B"/>
    <w:pPr>
      <w:keepNext/>
      <w:keepLines/>
      <w:spacing w:before="40" w:after="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unhideWhenUsed/>
    <w:qFormat/>
    <w:rsid w:val="00AB2A4B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unhideWhenUsed/>
    <w:qFormat/>
    <w:rsid w:val="00AB2A4B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unhideWhenUsed/>
    <w:qFormat/>
    <w:rsid w:val="00AB2A4B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B2A4B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AB2A4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AB2A4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AB2A4B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AB2A4B"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AB2A4B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AB2A4B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AB2A4B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AB2A4B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qFormat/>
    <w:rsid w:val="00AB2A4B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AB2A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qFormat/>
    <w:rsid w:val="00AB2A4B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AB2A4B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AB2A4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AB2A4B"/>
    <w:rPr>
      <w:i/>
      <w:iCs/>
      <w:color w:val="404040" w:themeColor="text1" w:themeTint="BF"/>
    </w:rPr>
  </w:style>
  <w:style w:type="paragraph" w:styleId="a9">
    <w:name w:val="List Paragraph"/>
    <w:basedOn w:val="a"/>
    <w:qFormat/>
    <w:rsid w:val="00AB2A4B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AB2A4B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AB2A4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AB2A4B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AB2A4B"/>
    <w:rPr>
      <w:b/>
      <w:bCs/>
      <w:smallCaps/>
      <w:color w:val="0F4761" w:themeColor="accent1" w:themeShade="BF"/>
      <w:spacing w:val="5"/>
    </w:rPr>
  </w:style>
  <w:style w:type="paragraph" w:styleId="ae">
    <w:name w:val="Body Text"/>
    <w:basedOn w:val="a"/>
    <w:link w:val="af"/>
    <w:qFormat/>
    <w:rsid w:val="0098093B"/>
    <w:pPr>
      <w:spacing w:before="180" w:after="180"/>
    </w:pPr>
  </w:style>
  <w:style w:type="character" w:customStyle="1" w:styleId="af">
    <w:name w:val="正文文本 字符"/>
    <w:basedOn w:val="a0"/>
    <w:link w:val="ae"/>
    <w:rsid w:val="0098093B"/>
    <w:rPr>
      <w:kern w:val="0"/>
      <w:sz w:val="24"/>
      <w:lang w:eastAsia="en-US"/>
      <w14:ligatures w14:val="none"/>
    </w:rPr>
  </w:style>
  <w:style w:type="paragraph" w:customStyle="1" w:styleId="FirstParagraph">
    <w:name w:val="First Paragraph"/>
    <w:basedOn w:val="ae"/>
    <w:next w:val="ae"/>
    <w:qFormat/>
    <w:rsid w:val="0098093B"/>
  </w:style>
  <w:style w:type="paragraph" w:customStyle="1" w:styleId="Compact">
    <w:name w:val="Compact"/>
    <w:basedOn w:val="ae"/>
    <w:qFormat/>
    <w:rsid w:val="0098093B"/>
    <w:pPr>
      <w:spacing w:before="36" w:after="36"/>
    </w:pPr>
  </w:style>
  <w:style w:type="paragraph" w:customStyle="1" w:styleId="Author">
    <w:name w:val="Author"/>
    <w:next w:val="ae"/>
    <w:qFormat/>
    <w:rsid w:val="0098093B"/>
    <w:pPr>
      <w:keepNext/>
      <w:keepLines/>
      <w:spacing w:after="200" w:line="240" w:lineRule="auto"/>
      <w:jc w:val="center"/>
    </w:pPr>
    <w:rPr>
      <w:kern w:val="0"/>
      <w:sz w:val="24"/>
      <w:lang w:eastAsia="en-US"/>
      <w14:ligatures w14:val="none"/>
    </w:rPr>
  </w:style>
  <w:style w:type="paragraph" w:styleId="af0">
    <w:name w:val="Date"/>
    <w:next w:val="ae"/>
    <w:link w:val="af1"/>
    <w:qFormat/>
    <w:rsid w:val="0098093B"/>
    <w:pPr>
      <w:keepNext/>
      <w:keepLines/>
      <w:spacing w:after="200" w:line="240" w:lineRule="auto"/>
      <w:jc w:val="center"/>
    </w:pPr>
    <w:rPr>
      <w:kern w:val="0"/>
      <w:sz w:val="24"/>
      <w:lang w:eastAsia="en-US"/>
      <w14:ligatures w14:val="none"/>
    </w:rPr>
  </w:style>
  <w:style w:type="character" w:customStyle="1" w:styleId="af1">
    <w:name w:val="日期 字符"/>
    <w:basedOn w:val="a0"/>
    <w:link w:val="af0"/>
    <w:rsid w:val="0098093B"/>
    <w:rPr>
      <w:kern w:val="0"/>
      <w:sz w:val="24"/>
      <w:lang w:eastAsia="en-US"/>
      <w14:ligatures w14:val="none"/>
    </w:rPr>
  </w:style>
  <w:style w:type="paragraph" w:customStyle="1" w:styleId="Abstract">
    <w:name w:val="Abstract"/>
    <w:basedOn w:val="a"/>
    <w:next w:val="ae"/>
    <w:qFormat/>
    <w:rsid w:val="0098093B"/>
    <w:pPr>
      <w:keepNext/>
      <w:keepLines/>
      <w:spacing w:before="300" w:after="300"/>
    </w:pPr>
    <w:rPr>
      <w:sz w:val="20"/>
      <w:szCs w:val="20"/>
    </w:rPr>
  </w:style>
  <w:style w:type="paragraph" w:styleId="af2">
    <w:name w:val="Bibliography"/>
    <w:basedOn w:val="a"/>
    <w:qFormat/>
    <w:rsid w:val="0098093B"/>
  </w:style>
  <w:style w:type="paragraph" w:styleId="af3">
    <w:name w:val="Block Text"/>
    <w:basedOn w:val="ae"/>
    <w:next w:val="ae"/>
    <w:uiPriority w:val="9"/>
    <w:unhideWhenUsed/>
    <w:qFormat/>
    <w:rsid w:val="0098093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f4">
    <w:name w:val="footnote text"/>
    <w:basedOn w:val="a"/>
    <w:link w:val="af5"/>
    <w:uiPriority w:val="9"/>
    <w:unhideWhenUsed/>
    <w:qFormat/>
    <w:rsid w:val="0098093B"/>
  </w:style>
  <w:style w:type="character" w:customStyle="1" w:styleId="af5">
    <w:name w:val="脚注文本 字符"/>
    <w:basedOn w:val="a0"/>
    <w:link w:val="af4"/>
    <w:uiPriority w:val="9"/>
    <w:rsid w:val="0098093B"/>
    <w:rPr>
      <w:kern w:val="0"/>
      <w:sz w:val="24"/>
      <w:lang w:eastAsia="en-US"/>
      <w14:ligatures w14:val="none"/>
    </w:rPr>
  </w:style>
  <w:style w:type="table" w:customStyle="1" w:styleId="Table">
    <w:name w:val="Table"/>
    <w:semiHidden/>
    <w:unhideWhenUsed/>
    <w:qFormat/>
    <w:rsid w:val="0098093B"/>
    <w:pPr>
      <w:spacing w:after="200" w:line="240" w:lineRule="auto"/>
    </w:pPr>
    <w:rPr>
      <w:kern w:val="0"/>
      <w:sz w:val="24"/>
      <w:szCs w:val="20"/>
      <w:lang w:eastAsia="en-US"/>
      <w14:ligatures w14:val="none"/>
    </w:r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8E8E8" w:themeFill="background2"/>
      </w:tcPr>
    </w:tblStylePr>
  </w:style>
  <w:style w:type="paragraph" w:customStyle="1" w:styleId="DefinitionTerm">
    <w:name w:val="Definition Term"/>
    <w:basedOn w:val="a"/>
    <w:next w:val="Definition"/>
    <w:rsid w:val="0098093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98093B"/>
  </w:style>
  <w:style w:type="paragraph" w:styleId="af6">
    <w:name w:val="caption"/>
    <w:basedOn w:val="a"/>
    <w:link w:val="af7"/>
    <w:rsid w:val="0098093B"/>
    <w:pPr>
      <w:spacing w:after="120"/>
    </w:pPr>
    <w:rPr>
      <w:i/>
    </w:rPr>
  </w:style>
  <w:style w:type="paragraph" w:customStyle="1" w:styleId="TableCaption">
    <w:name w:val="Table Caption"/>
    <w:basedOn w:val="af6"/>
    <w:rsid w:val="0098093B"/>
    <w:pPr>
      <w:jc w:val="center"/>
    </w:pPr>
  </w:style>
  <w:style w:type="paragraph" w:customStyle="1" w:styleId="ImageCaption">
    <w:name w:val="Image Caption"/>
    <w:basedOn w:val="af6"/>
    <w:rsid w:val="0098093B"/>
    <w:pPr>
      <w:widowControl w:val="0"/>
      <w:jc w:val="center"/>
    </w:pPr>
  </w:style>
  <w:style w:type="paragraph" w:customStyle="1" w:styleId="Figure">
    <w:name w:val="Figure"/>
    <w:basedOn w:val="a"/>
    <w:rsid w:val="0098093B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98093B"/>
    <w:pPr>
      <w:keepNext w:val="0"/>
      <w:keepLines w:val="0"/>
      <w:widowControl w:val="0"/>
    </w:pPr>
  </w:style>
  <w:style w:type="character" w:customStyle="1" w:styleId="af7">
    <w:name w:val="题注 字符"/>
    <w:basedOn w:val="a0"/>
    <w:link w:val="af6"/>
    <w:rsid w:val="0098093B"/>
    <w:rPr>
      <w:i/>
      <w:kern w:val="0"/>
      <w:sz w:val="24"/>
      <w:lang w:eastAsia="en-US"/>
      <w14:ligatures w14:val="none"/>
    </w:rPr>
  </w:style>
  <w:style w:type="character" w:customStyle="1" w:styleId="VerbatimChar">
    <w:name w:val="Verbatim Char"/>
    <w:basedOn w:val="af7"/>
    <w:link w:val="SourceCode"/>
    <w:rsid w:val="0098093B"/>
    <w:rPr>
      <w:rFonts w:ascii="Consolas" w:hAnsi="Consolas"/>
      <w:i/>
      <w:color w:val="C00000"/>
      <w:kern w:val="0"/>
      <w:sz w:val="24"/>
      <w:shd w:val="clear" w:color="auto" w:fill="F8F8F8"/>
      <w:lang w:eastAsia="en-US"/>
      <w14:ligatures w14:val="none"/>
    </w:rPr>
  </w:style>
  <w:style w:type="character" w:styleId="af8">
    <w:name w:val="footnote reference"/>
    <w:basedOn w:val="af7"/>
    <w:rsid w:val="0098093B"/>
    <w:rPr>
      <w:i/>
      <w:kern w:val="0"/>
      <w:sz w:val="24"/>
      <w:vertAlign w:val="superscript"/>
      <w:lang w:eastAsia="en-US"/>
      <w14:ligatures w14:val="none"/>
    </w:rPr>
  </w:style>
  <w:style w:type="character" w:styleId="af9">
    <w:name w:val="Hyperlink"/>
    <w:basedOn w:val="af7"/>
    <w:rsid w:val="0098093B"/>
    <w:rPr>
      <w:i/>
      <w:color w:val="C00000"/>
      <w:kern w:val="0"/>
      <w:sz w:val="24"/>
      <w:lang w:eastAsia="en-US"/>
      <w14:ligatures w14:val="none"/>
    </w:rPr>
  </w:style>
  <w:style w:type="paragraph" w:styleId="TOC">
    <w:name w:val="TOC Heading"/>
    <w:basedOn w:val="1"/>
    <w:next w:val="ae"/>
    <w:uiPriority w:val="39"/>
    <w:unhideWhenUsed/>
    <w:qFormat/>
    <w:rsid w:val="0098093B"/>
    <w:pPr>
      <w:spacing w:before="240" w:after="0" w:line="259" w:lineRule="auto"/>
      <w:jc w:val="center"/>
      <w:outlineLvl w:val="9"/>
    </w:pPr>
    <w:rPr>
      <w:color w:val="000000" w:themeColor="text1"/>
      <w:sz w:val="32"/>
      <w:szCs w:val="32"/>
    </w:rPr>
  </w:style>
  <w:style w:type="numbering" w:customStyle="1" w:styleId="Defaultul">
    <w:name w:val="Default ul"/>
    <w:basedOn w:val="a2"/>
    <w:uiPriority w:val="99"/>
    <w:rsid w:val="0098093B"/>
    <w:pPr>
      <w:numPr>
        <w:numId w:val="21"/>
      </w:numPr>
    </w:pPr>
  </w:style>
  <w:style w:type="numbering" w:customStyle="1" w:styleId="Defaultol">
    <w:name w:val="Default ol"/>
    <w:basedOn w:val="a2"/>
    <w:uiPriority w:val="99"/>
    <w:rsid w:val="0098093B"/>
    <w:pPr>
      <w:numPr>
        <w:numId w:val="22"/>
      </w:numPr>
    </w:pPr>
  </w:style>
  <w:style w:type="paragraph" w:styleId="afa">
    <w:name w:val="footer"/>
    <w:basedOn w:val="a"/>
    <w:link w:val="afb"/>
    <w:unhideWhenUsed/>
    <w:rsid w:val="0098093B"/>
    <w:pPr>
      <w:tabs>
        <w:tab w:val="center" w:pos="4536"/>
        <w:tab w:val="right" w:pos="9072"/>
      </w:tabs>
      <w:spacing w:after="0"/>
    </w:pPr>
  </w:style>
  <w:style w:type="character" w:customStyle="1" w:styleId="afb">
    <w:name w:val="页脚 字符"/>
    <w:basedOn w:val="a0"/>
    <w:link w:val="afa"/>
    <w:rsid w:val="0098093B"/>
    <w:rPr>
      <w:kern w:val="0"/>
      <w:sz w:val="24"/>
      <w:lang w:eastAsia="en-US"/>
      <w14:ligatures w14:val="none"/>
    </w:rPr>
  </w:style>
  <w:style w:type="character" w:styleId="afc">
    <w:name w:val="page number"/>
    <w:basedOn w:val="a0"/>
    <w:semiHidden/>
    <w:unhideWhenUsed/>
    <w:rsid w:val="0098093B"/>
  </w:style>
  <w:style w:type="paragraph" w:styleId="afd">
    <w:name w:val="header"/>
    <w:basedOn w:val="a"/>
    <w:link w:val="afe"/>
    <w:unhideWhenUsed/>
    <w:rsid w:val="0098093B"/>
    <w:pPr>
      <w:tabs>
        <w:tab w:val="center" w:pos="4536"/>
        <w:tab w:val="right" w:pos="9072"/>
      </w:tabs>
      <w:spacing w:after="0"/>
    </w:pPr>
  </w:style>
  <w:style w:type="character" w:customStyle="1" w:styleId="afe">
    <w:name w:val="页眉 字符"/>
    <w:basedOn w:val="a0"/>
    <w:link w:val="afd"/>
    <w:rsid w:val="0098093B"/>
    <w:rPr>
      <w:kern w:val="0"/>
      <w:sz w:val="24"/>
      <w:lang w:eastAsia="en-US"/>
      <w14:ligatures w14:val="none"/>
    </w:rPr>
  </w:style>
  <w:style w:type="paragraph" w:customStyle="1" w:styleId="SourceCode">
    <w:name w:val="Source Code"/>
    <w:basedOn w:val="a"/>
    <w:link w:val="VerbatimChar"/>
    <w:rsid w:val="0098093B"/>
    <w:pPr>
      <w:shd w:val="clear" w:color="auto" w:fill="F8F8F8"/>
      <w:wordWrap w:val="0"/>
    </w:pPr>
    <w:rPr>
      <w:rFonts w:ascii="Consolas" w:hAnsi="Consolas"/>
      <w:i/>
      <w:color w:val="C00000"/>
      <w:sz w:val="22"/>
    </w:rPr>
  </w:style>
  <w:style w:type="character" w:customStyle="1" w:styleId="KeywordTok">
    <w:name w:val="KeywordTok"/>
    <w:basedOn w:val="VerbatimChar"/>
    <w:rsid w:val="0098093B"/>
    <w:rPr>
      <w:rFonts w:ascii="Consolas" w:hAnsi="Consolas"/>
      <w:b/>
      <w:i/>
      <w:color w:val="204A87"/>
      <w:kern w:val="0"/>
      <w:sz w:val="24"/>
      <w:shd w:val="clear" w:color="auto" w:fill="F8F8F8"/>
      <w:lang w:eastAsia="en-US"/>
      <w14:ligatures w14:val="none"/>
    </w:rPr>
  </w:style>
  <w:style w:type="character" w:customStyle="1" w:styleId="DataTypeTok">
    <w:name w:val="DataTypeTok"/>
    <w:basedOn w:val="VerbatimChar"/>
    <w:rsid w:val="0098093B"/>
    <w:rPr>
      <w:rFonts w:ascii="Consolas" w:hAnsi="Consolas"/>
      <w:i/>
      <w:color w:val="204A87"/>
      <w:kern w:val="0"/>
      <w:sz w:val="24"/>
      <w:shd w:val="clear" w:color="auto" w:fill="F8F8F8"/>
      <w:lang w:eastAsia="en-US"/>
      <w14:ligatures w14:val="none"/>
    </w:rPr>
  </w:style>
  <w:style w:type="character" w:customStyle="1" w:styleId="DecValTok">
    <w:name w:val="DecValTok"/>
    <w:basedOn w:val="VerbatimChar"/>
    <w:rsid w:val="0098093B"/>
    <w:rPr>
      <w:rFonts w:ascii="Consolas" w:hAnsi="Consolas"/>
      <w:i/>
      <w:color w:val="0000CF"/>
      <w:kern w:val="0"/>
      <w:sz w:val="24"/>
      <w:shd w:val="clear" w:color="auto" w:fill="F8F8F8"/>
      <w:lang w:eastAsia="en-US"/>
      <w14:ligatures w14:val="none"/>
    </w:rPr>
  </w:style>
  <w:style w:type="character" w:customStyle="1" w:styleId="BaseNTok">
    <w:name w:val="BaseNTok"/>
    <w:basedOn w:val="VerbatimChar"/>
    <w:rsid w:val="0098093B"/>
    <w:rPr>
      <w:rFonts w:ascii="Consolas" w:hAnsi="Consolas"/>
      <w:i/>
      <w:color w:val="0000CF"/>
      <w:kern w:val="0"/>
      <w:sz w:val="24"/>
      <w:shd w:val="clear" w:color="auto" w:fill="F8F8F8"/>
      <w:lang w:eastAsia="en-US"/>
      <w14:ligatures w14:val="none"/>
    </w:rPr>
  </w:style>
  <w:style w:type="character" w:customStyle="1" w:styleId="FloatTok">
    <w:name w:val="FloatTok"/>
    <w:basedOn w:val="VerbatimChar"/>
    <w:rsid w:val="0098093B"/>
    <w:rPr>
      <w:rFonts w:ascii="Consolas" w:hAnsi="Consolas"/>
      <w:i/>
      <w:color w:val="0000CF"/>
      <w:kern w:val="0"/>
      <w:sz w:val="24"/>
      <w:shd w:val="clear" w:color="auto" w:fill="F8F8F8"/>
      <w:lang w:eastAsia="en-US"/>
      <w14:ligatures w14:val="none"/>
    </w:rPr>
  </w:style>
  <w:style w:type="character" w:customStyle="1" w:styleId="ConstantTok">
    <w:name w:val="ConstantTok"/>
    <w:basedOn w:val="VerbatimChar"/>
    <w:rsid w:val="0098093B"/>
    <w:rPr>
      <w:rFonts w:ascii="Consolas" w:hAnsi="Consolas"/>
      <w:i/>
      <w:color w:val="000000"/>
      <w:kern w:val="0"/>
      <w:sz w:val="24"/>
      <w:shd w:val="clear" w:color="auto" w:fill="F8F8F8"/>
      <w:lang w:eastAsia="en-US"/>
      <w14:ligatures w14:val="none"/>
    </w:rPr>
  </w:style>
  <w:style w:type="character" w:customStyle="1" w:styleId="CharTok">
    <w:name w:val="CharTok"/>
    <w:basedOn w:val="VerbatimChar"/>
    <w:rsid w:val="0098093B"/>
    <w:rPr>
      <w:rFonts w:ascii="Consolas" w:hAnsi="Consolas"/>
      <w:i/>
      <w:color w:val="4E9A06"/>
      <w:kern w:val="0"/>
      <w:sz w:val="24"/>
      <w:shd w:val="clear" w:color="auto" w:fill="F8F8F8"/>
      <w:lang w:eastAsia="en-US"/>
      <w14:ligatures w14:val="none"/>
    </w:rPr>
  </w:style>
  <w:style w:type="character" w:customStyle="1" w:styleId="SpecialCharTok">
    <w:name w:val="SpecialCharTok"/>
    <w:basedOn w:val="VerbatimChar"/>
    <w:rsid w:val="0098093B"/>
    <w:rPr>
      <w:rFonts w:ascii="Consolas" w:hAnsi="Consolas"/>
      <w:i/>
      <w:color w:val="000000"/>
      <w:kern w:val="0"/>
      <w:sz w:val="24"/>
      <w:shd w:val="clear" w:color="auto" w:fill="F8F8F8"/>
      <w:lang w:eastAsia="en-US"/>
      <w14:ligatures w14:val="none"/>
    </w:rPr>
  </w:style>
  <w:style w:type="character" w:customStyle="1" w:styleId="StringTok">
    <w:name w:val="StringTok"/>
    <w:basedOn w:val="VerbatimChar"/>
    <w:rsid w:val="0098093B"/>
    <w:rPr>
      <w:rFonts w:ascii="Consolas" w:hAnsi="Consolas"/>
      <w:i/>
      <w:color w:val="4E9A06"/>
      <w:kern w:val="0"/>
      <w:sz w:val="24"/>
      <w:shd w:val="clear" w:color="auto" w:fill="F8F8F8"/>
      <w:lang w:eastAsia="en-US"/>
      <w14:ligatures w14:val="none"/>
    </w:rPr>
  </w:style>
  <w:style w:type="character" w:customStyle="1" w:styleId="VerbatimStringTok">
    <w:name w:val="VerbatimStringTok"/>
    <w:basedOn w:val="VerbatimChar"/>
    <w:rsid w:val="0098093B"/>
    <w:rPr>
      <w:rFonts w:ascii="Consolas" w:hAnsi="Consolas"/>
      <w:i/>
      <w:color w:val="4E9A06"/>
      <w:kern w:val="0"/>
      <w:sz w:val="24"/>
      <w:shd w:val="clear" w:color="auto" w:fill="F8F8F8"/>
      <w:lang w:eastAsia="en-US"/>
      <w14:ligatures w14:val="none"/>
    </w:rPr>
  </w:style>
  <w:style w:type="character" w:customStyle="1" w:styleId="SpecialStringTok">
    <w:name w:val="SpecialStringTok"/>
    <w:basedOn w:val="VerbatimChar"/>
    <w:rsid w:val="0098093B"/>
    <w:rPr>
      <w:rFonts w:ascii="Consolas" w:hAnsi="Consolas"/>
      <w:i/>
      <w:color w:val="4E9A06"/>
      <w:kern w:val="0"/>
      <w:sz w:val="24"/>
      <w:shd w:val="clear" w:color="auto" w:fill="F8F8F8"/>
      <w:lang w:eastAsia="en-US"/>
      <w14:ligatures w14:val="none"/>
    </w:rPr>
  </w:style>
  <w:style w:type="character" w:customStyle="1" w:styleId="ImportTok">
    <w:name w:val="ImportTok"/>
    <w:basedOn w:val="VerbatimChar"/>
    <w:rsid w:val="0098093B"/>
    <w:rPr>
      <w:rFonts w:ascii="Consolas" w:hAnsi="Consolas"/>
      <w:i/>
      <w:color w:val="C00000"/>
      <w:kern w:val="0"/>
      <w:sz w:val="24"/>
      <w:shd w:val="clear" w:color="auto" w:fill="F8F8F8"/>
      <w:lang w:eastAsia="en-US"/>
      <w14:ligatures w14:val="none"/>
    </w:rPr>
  </w:style>
  <w:style w:type="character" w:customStyle="1" w:styleId="CommentTok">
    <w:name w:val="CommentTok"/>
    <w:basedOn w:val="VerbatimChar"/>
    <w:rsid w:val="0098093B"/>
    <w:rPr>
      <w:rFonts w:ascii="Consolas" w:hAnsi="Consolas"/>
      <w:i w:val="0"/>
      <w:color w:val="8F5902"/>
      <w:kern w:val="0"/>
      <w:sz w:val="24"/>
      <w:shd w:val="clear" w:color="auto" w:fill="F8F8F8"/>
      <w:lang w:eastAsia="en-US"/>
      <w14:ligatures w14:val="none"/>
    </w:rPr>
  </w:style>
  <w:style w:type="character" w:customStyle="1" w:styleId="DocumentationTok">
    <w:name w:val="DocumentationTok"/>
    <w:basedOn w:val="VerbatimChar"/>
    <w:rsid w:val="0098093B"/>
    <w:rPr>
      <w:rFonts w:ascii="Consolas" w:hAnsi="Consolas"/>
      <w:b/>
      <w:i w:val="0"/>
      <w:color w:val="8F5902"/>
      <w:kern w:val="0"/>
      <w:sz w:val="24"/>
      <w:shd w:val="clear" w:color="auto" w:fill="F8F8F8"/>
      <w:lang w:eastAsia="en-US"/>
      <w14:ligatures w14:val="none"/>
    </w:rPr>
  </w:style>
  <w:style w:type="character" w:customStyle="1" w:styleId="AnnotationTok">
    <w:name w:val="AnnotationTok"/>
    <w:basedOn w:val="VerbatimChar"/>
    <w:rsid w:val="0098093B"/>
    <w:rPr>
      <w:rFonts w:ascii="Consolas" w:hAnsi="Consolas"/>
      <w:b/>
      <w:i w:val="0"/>
      <w:color w:val="8F5902"/>
      <w:kern w:val="0"/>
      <w:sz w:val="24"/>
      <w:shd w:val="clear" w:color="auto" w:fill="F8F8F8"/>
      <w:lang w:eastAsia="en-US"/>
      <w14:ligatures w14:val="none"/>
    </w:rPr>
  </w:style>
  <w:style w:type="character" w:customStyle="1" w:styleId="CommentVarTok">
    <w:name w:val="CommentVarTok"/>
    <w:basedOn w:val="VerbatimChar"/>
    <w:rsid w:val="0098093B"/>
    <w:rPr>
      <w:rFonts w:ascii="Consolas" w:hAnsi="Consolas"/>
      <w:b/>
      <w:i w:val="0"/>
      <w:color w:val="8F5902"/>
      <w:kern w:val="0"/>
      <w:sz w:val="24"/>
      <w:shd w:val="clear" w:color="auto" w:fill="F8F8F8"/>
      <w:lang w:eastAsia="en-US"/>
      <w14:ligatures w14:val="none"/>
    </w:rPr>
  </w:style>
  <w:style w:type="character" w:customStyle="1" w:styleId="OtherTok">
    <w:name w:val="OtherTok"/>
    <w:basedOn w:val="VerbatimChar"/>
    <w:rsid w:val="0098093B"/>
    <w:rPr>
      <w:rFonts w:ascii="Consolas" w:hAnsi="Consolas"/>
      <w:i/>
      <w:color w:val="8F5902"/>
      <w:kern w:val="0"/>
      <w:sz w:val="24"/>
      <w:shd w:val="clear" w:color="auto" w:fill="F8F8F8"/>
      <w:lang w:eastAsia="en-US"/>
      <w14:ligatures w14:val="none"/>
    </w:rPr>
  </w:style>
  <w:style w:type="character" w:customStyle="1" w:styleId="FunctionTok">
    <w:name w:val="FunctionTok"/>
    <w:basedOn w:val="VerbatimChar"/>
    <w:rsid w:val="0098093B"/>
    <w:rPr>
      <w:rFonts w:ascii="Consolas" w:hAnsi="Consolas"/>
      <w:i/>
      <w:color w:val="000000"/>
      <w:kern w:val="0"/>
      <w:sz w:val="24"/>
      <w:shd w:val="clear" w:color="auto" w:fill="F8F8F8"/>
      <w:lang w:eastAsia="en-US"/>
      <w14:ligatures w14:val="none"/>
    </w:rPr>
  </w:style>
  <w:style w:type="character" w:customStyle="1" w:styleId="VariableTok">
    <w:name w:val="VariableTok"/>
    <w:basedOn w:val="VerbatimChar"/>
    <w:rsid w:val="0098093B"/>
    <w:rPr>
      <w:rFonts w:ascii="Consolas" w:hAnsi="Consolas"/>
      <w:i/>
      <w:color w:val="000000"/>
      <w:kern w:val="0"/>
      <w:sz w:val="24"/>
      <w:shd w:val="clear" w:color="auto" w:fill="F8F8F8"/>
      <w:lang w:eastAsia="en-US"/>
      <w14:ligatures w14:val="none"/>
    </w:rPr>
  </w:style>
  <w:style w:type="character" w:customStyle="1" w:styleId="ControlFlowTok">
    <w:name w:val="ControlFlowTok"/>
    <w:basedOn w:val="VerbatimChar"/>
    <w:rsid w:val="0098093B"/>
    <w:rPr>
      <w:rFonts w:ascii="Consolas" w:hAnsi="Consolas"/>
      <w:b/>
      <w:i/>
      <w:color w:val="204A87"/>
      <w:kern w:val="0"/>
      <w:sz w:val="24"/>
      <w:shd w:val="clear" w:color="auto" w:fill="F8F8F8"/>
      <w:lang w:eastAsia="en-US"/>
      <w14:ligatures w14:val="none"/>
    </w:rPr>
  </w:style>
  <w:style w:type="character" w:customStyle="1" w:styleId="OperatorTok">
    <w:name w:val="OperatorTok"/>
    <w:basedOn w:val="VerbatimChar"/>
    <w:rsid w:val="0098093B"/>
    <w:rPr>
      <w:rFonts w:ascii="Consolas" w:hAnsi="Consolas"/>
      <w:b/>
      <w:i/>
      <w:color w:val="CE5C00"/>
      <w:kern w:val="0"/>
      <w:sz w:val="24"/>
      <w:shd w:val="clear" w:color="auto" w:fill="F8F8F8"/>
      <w:lang w:eastAsia="en-US"/>
      <w14:ligatures w14:val="none"/>
    </w:rPr>
  </w:style>
  <w:style w:type="character" w:customStyle="1" w:styleId="BuiltInTok">
    <w:name w:val="BuiltInTok"/>
    <w:basedOn w:val="VerbatimChar"/>
    <w:rsid w:val="0098093B"/>
    <w:rPr>
      <w:rFonts w:ascii="Consolas" w:hAnsi="Consolas"/>
      <w:i/>
      <w:color w:val="C00000"/>
      <w:kern w:val="0"/>
      <w:sz w:val="24"/>
      <w:shd w:val="clear" w:color="auto" w:fill="F8F8F8"/>
      <w:lang w:eastAsia="en-US"/>
      <w14:ligatures w14:val="none"/>
    </w:rPr>
  </w:style>
  <w:style w:type="character" w:customStyle="1" w:styleId="ExtensionTok">
    <w:name w:val="ExtensionTok"/>
    <w:basedOn w:val="VerbatimChar"/>
    <w:rsid w:val="0098093B"/>
    <w:rPr>
      <w:rFonts w:ascii="Consolas" w:hAnsi="Consolas"/>
      <w:i/>
      <w:color w:val="C00000"/>
      <w:kern w:val="0"/>
      <w:sz w:val="24"/>
      <w:shd w:val="clear" w:color="auto" w:fill="F8F8F8"/>
      <w:lang w:eastAsia="en-US"/>
      <w14:ligatures w14:val="none"/>
    </w:rPr>
  </w:style>
  <w:style w:type="character" w:customStyle="1" w:styleId="PreprocessorTok">
    <w:name w:val="PreprocessorTok"/>
    <w:basedOn w:val="VerbatimChar"/>
    <w:rsid w:val="0098093B"/>
    <w:rPr>
      <w:rFonts w:ascii="Consolas" w:hAnsi="Consolas"/>
      <w:i w:val="0"/>
      <w:color w:val="8F5902"/>
      <w:kern w:val="0"/>
      <w:sz w:val="24"/>
      <w:shd w:val="clear" w:color="auto" w:fill="F8F8F8"/>
      <w:lang w:eastAsia="en-US"/>
      <w14:ligatures w14:val="none"/>
    </w:rPr>
  </w:style>
  <w:style w:type="character" w:customStyle="1" w:styleId="AttributeTok">
    <w:name w:val="AttributeTok"/>
    <w:basedOn w:val="VerbatimChar"/>
    <w:rsid w:val="0098093B"/>
    <w:rPr>
      <w:rFonts w:ascii="Consolas" w:hAnsi="Consolas"/>
      <w:i/>
      <w:color w:val="C4A000"/>
      <w:kern w:val="0"/>
      <w:sz w:val="24"/>
      <w:shd w:val="clear" w:color="auto" w:fill="F8F8F8"/>
      <w:lang w:eastAsia="en-US"/>
      <w14:ligatures w14:val="none"/>
    </w:rPr>
  </w:style>
  <w:style w:type="character" w:customStyle="1" w:styleId="RegionMarkerTok">
    <w:name w:val="RegionMarkerTok"/>
    <w:basedOn w:val="VerbatimChar"/>
    <w:rsid w:val="0098093B"/>
    <w:rPr>
      <w:rFonts w:ascii="Consolas" w:hAnsi="Consolas"/>
      <w:i/>
      <w:color w:val="C00000"/>
      <w:kern w:val="0"/>
      <w:sz w:val="24"/>
      <w:shd w:val="clear" w:color="auto" w:fill="F8F8F8"/>
      <w:lang w:eastAsia="en-US"/>
      <w14:ligatures w14:val="none"/>
    </w:rPr>
  </w:style>
  <w:style w:type="character" w:customStyle="1" w:styleId="InformationTok">
    <w:name w:val="InformationTok"/>
    <w:basedOn w:val="VerbatimChar"/>
    <w:rsid w:val="0098093B"/>
    <w:rPr>
      <w:rFonts w:ascii="Consolas" w:hAnsi="Consolas"/>
      <w:b/>
      <w:i w:val="0"/>
      <w:color w:val="8F5902"/>
      <w:kern w:val="0"/>
      <w:sz w:val="24"/>
      <w:shd w:val="clear" w:color="auto" w:fill="F8F8F8"/>
      <w:lang w:eastAsia="en-US"/>
      <w14:ligatures w14:val="none"/>
    </w:rPr>
  </w:style>
  <w:style w:type="character" w:customStyle="1" w:styleId="WarningTok">
    <w:name w:val="WarningTok"/>
    <w:basedOn w:val="VerbatimChar"/>
    <w:rsid w:val="0098093B"/>
    <w:rPr>
      <w:rFonts w:ascii="Consolas" w:hAnsi="Consolas"/>
      <w:b/>
      <w:i w:val="0"/>
      <w:color w:val="8F5902"/>
      <w:kern w:val="0"/>
      <w:sz w:val="24"/>
      <w:shd w:val="clear" w:color="auto" w:fill="F8F8F8"/>
      <w:lang w:eastAsia="en-US"/>
      <w14:ligatures w14:val="none"/>
    </w:rPr>
  </w:style>
  <w:style w:type="character" w:customStyle="1" w:styleId="AlertTok">
    <w:name w:val="AlertTok"/>
    <w:basedOn w:val="VerbatimChar"/>
    <w:rsid w:val="0098093B"/>
    <w:rPr>
      <w:rFonts w:ascii="Consolas" w:hAnsi="Consolas"/>
      <w:i/>
      <w:color w:val="EF2929"/>
      <w:kern w:val="0"/>
      <w:sz w:val="24"/>
      <w:shd w:val="clear" w:color="auto" w:fill="F8F8F8"/>
      <w:lang w:eastAsia="en-US"/>
      <w14:ligatures w14:val="none"/>
    </w:rPr>
  </w:style>
  <w:style w:type="character" w:customStyle="1" w:styleId="ErrorTok">
    <w:name w:val="ErrorTok"/>
    <w:basedOn w:val="VerbatimChar"/>
    <w:rsid w:val="0098093B"/>
    <w:rPr>
      <w:rFonts w:ascii="Consolas" w:hAnsi="Consolas"/>
      <w:b/>
      <w:i/>
      <w:color w:val="A40000"/>
      <w:kern w:val="0"/>
      <w:sz w:val="24"/>
      <w:shd w:val="clear" w:color="auto" w:fill="F8F8F8"/>
      <w:lang w:eastAsia="en-US"/>
      <w14:ligatures w14:val="none"/>
    </w:rPr>
  </w:style>
  <w:style w:type="character" w:customStyle="1" w:styleId="NormalTok">
    <w:name w:val="NormalTok"/>
    <w:basedOn w:val="VerbatimChar"/>
    <w:rsid w:val="0098093B"/>
    <w:rPr>
      <w:rFonts w:ascii="Consolas" w:hAnsi="Consolas"/>
      <w:i/>
      <w:color w:val="C00000"/>
      <w:kern w:val="0"/>
      <w:sz w:val="24"/>
      <w:shd w:val="clear" w:color="auto" w:fill="F8F8F8"/>
      <w:lang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825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8B8AAA-7211-4254-8569-1FE83B9C8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9</TotalTime>
  <Pages>6</Pages>
  <Words>998</Words>
  <Characters>5689</Characters>
  <Application>Microsoft Office Word</Application>
  <DocSecurity>0</DocSecurity>
  <Lines>47</Lines>
  <Paragraphs>13</Paragraphs>
  <ScaleCrop>false</ScaleCrop>
  <Company/>
  <LinksUpToDate>false</LinksUpToDate>
  <CharactersWithSpaces>6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 wang</dc:creator>
  <cp:keywords/>
  <dc:description/>
  <cp:lastModifiedBy>dd wang</cp:lastModifiedBy>
  <cp:revision>22</cp:revision>
  <dcterms:created xsi:type="dcterms:W3CDTF">2025-07-14T06:43:00Z</dcterms:created>
  <dcterms:modified xsi:type="dcterms:W3CDTF">2025-11-05T13:15:00Z</dcterms:modified>
</cp:coreProperties>
</file>